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636B8" w14:textId="77777777" w:rsidR="00F66C4A" w:rsidRDefault="00E9197C" w:rsidP="00456159">
      <w:pPr>
        <w:spacing w:line="360" w:lineRule="auto"/>
        <w:jc w:val="both"/>
      </w:pPr>
      <w:r>
        <w:t>Executive summary</w:t>
      </w:r>
    </w:p>
    <w:p w14:paraId="3FFDF64D" w14:textId="77777777" w:rsidR="00F66C4A" w:rsidRDefault="00E9197C" w:rsidP="00456159">
      <w:pPr>
        <w:pStyle w:val="Heading1"/>
        <w:numPr>
          <w:ilvl w:val="0"/>
          <w:numId w:val="2"/>
        </w:numPr>
        <w:spacing w:line="360" w:lineRule="auto"/>
        <w:jc w:val="both"/>
      </w:pPr>
      <w:r>
        <w:t>Introduction</w:t>
      </w:r>
    </w:p>
    <w:p w14:paraId="0CDED06D" w14:textId="77777777" w:rsidR="00F66C4A" w:rsidRDefault="00E9197C" w:rsidP="00456159">
      <w:pPr>
        <w:pStyle w:val="Heading2"/>
        <w:numPr>
          <w:ilvl w:val="1"/>
          <w:numId w:val="2"/>
        </w:numPr>
        <w:spacing w:line="360" w:lineRule="auto"/>
        <w:jc w:val="both"/>
      </w:pPr>
      <w:r>
        <w:t>Background and Motivation</w:t>
      </w:r>
    </w:p>
    <w:p w14:paraId="5AEEA104" w14:textId="4293B4A3" w:rsidR="00F66C4A" w:rsidRDefault="00E9197C" w:rsidP="00456159">
      <w:pPr>
        <w:spacing w:before="240" w:after="240" w:line="360" w:lineRule="auto"/>
        <w:jc w:val="both"/>
      </w:pPr>
      <w:r>
        <w:t xml:space="preserve">This visualization aims to provide information about global energy production and consumption for the </w:t>
      </w:r>
      <w:proofErr w:type="gramStart"/>
      <w:r>
        <w:t>general public</w:t>
      </w:r>
      <w:proofErr w:type="gramEnd"/>
      <w:r>
        <w:t xml:space="preserve"> as well as the energy domain experts. The reason for our choice of energy topic is </w:t>
      </w:r>
      <w:proofErr w:type="gramStart"/>
      <w:r>
        <w:t>due to the fact that</w:t>
      </w:r>
      <w:proofErr w:type="gramEnd"/>
      <w:r>
        <w:t xml:space="preserve"> although energy has brought a wide range of benefits to our daily social lives, its manufacture and consumption ha</w:t>
      </w:r>
      <w:r w:rsidR="00992DCE">
        <w:t>ve</w:t>
      </w:r>
      <w:r>
        <w:t xml:space="preserve"> led to a catastrophic environmental crisis. According to the International Energy Agency (IEA), the power sector accounted for nearly two-thirds of global emissions growth in 2018</w:t>
      </w:r>
      <w:r w:rsidR="0082287A">
        <w:t xml:space="preserve"> (World-nuclear 2021)</w:t>
      </w:r>
      <w:r>
        <w:t>.</w:t>
      </w:r>
    </w:p>
    <w:p w14:paraId="0FA3F1DE" w14:textId="5ED1FEC0" w:rsidR="00F66C4A" w:rsidRDefault="00E9197C" w:rsidP="00456159">
      <w:pPr>
        <w:spacing w:before="240" w:after="240" w:line="360" w:lineRule="auto"/>
        <w:jc w:val="both"/>
      </w:pPr>
      <w:proofErr w:type="gramStart"/>
      <w:r>
        <w:t>In order to</w:t>
      </w:r>
      <w:proofErr w:type="gramEnd"/>
      <w:r>
        <w:t xml:space="preserve"> assist society in moving towards a more sustainable future, my team will </w:t>
      </w:r>
      <w:r w:rsidR="00012740">
        <w:t xml:space="preserve">create </w:t>
      </w:r>
      <w:r>
        <w:t>visualizations about the energy use profile around the world. The infographics not only enable individuals to understand the energy consumption profile, but it also helps them to recognize the severe environmental consequences caused by power use. This in turn makes way for appropriate actions to be undertaken to reduce the amount of energy consumption.</w:t>
      </w:r>
    </w:p>
    <w:p w14:paraId="1F829C34" w14:textId="77777777" w:rsidR="00F66C4A" w:rsidRDefault="00E9197C" w:rsidP="00456159">
      <w:pPr>
        <w:pStyle w:val="Heading2"/>
        <w:numPr>
          <w:ilvl w:val="1"/>
          <w:numId w:val="2"/>
        </w:numPr>
        <w:spacing w:line="360" w:lineRule="auto"/>
        <w:jc w:val="both"/>
      </w:pPr>
      <w:r>
        <w:t>Project Objectives</w:t>
      </w:r>
    </w:p>
    <w:p w14:paraId="70AF4676" w14:textId="77777777" w:rsidR="00F66C4A" w:rsidRDefault="00E9197C" w:rsidP="00456159">
      <w:pPr>
        <w:spacing w:before="240" w:after="240" w:line="360" w:lineRule="auto"/>
        <w:jc w:val="both"/>
      </w:pPr>
      <w:r>
        <w:t>The primary objective of this report is to demonstrate the following energy data to the audiences:</w:t>
      </w:r>
    </w:p>
    <w:p w14:paraId="0F2F1954" w14:textId="2DA271D7" w:rsidR="00F66C4A" w:rsidRDefault="00E9197C" w:rsidP="00456159">
      <w:pPr>
        <w:spacing w:before="240" w:after="240" w:line="360" w:lineRule="auto"/>
        <w:jc w:val="both"/>
      </w:pPr>
      <w:r>
        <w:t>-  The amount of global energy used</w:t>
      </w:r>
      <w:r w:rsidR="005D3ADB">
        <w:t xml:space="preserve"> and how it was distributed</w:t>
      </w:r>
      <w:r>
        <w:t xml:space="preserve"> in different sectors in the community in 201</w:t>
      </w:r>
      <w:r w:rsidR="001A306B">
        <w:t>9</w:t>
      </w:r>
      <w:r>
        <w:t>.</w:t>
      </w:r>
    </w:p>
    <w:p w14:paraId="1CEB53C1" w14:textId="77777777" w:rsidR="00F66C4A" w:rsidRDefault="00E9197C" w:rsidP="00456159">
      <w:pPr>
        <w:spacing w:before="240" w:after="240" w:line="360" w:lineRule="auto"/>
        <w:jc w:val="both"/>
      </w:pPr>
      <w:r>
        <w:t>- The total energy consumption by different regions around the world in the 10-year period from 2010 to 2019.</w:t>
      </w:r>
    </w:p>
    <w:p w14:paraId="0AF8DB59" w14:textId="77777777" w:rsidR="00F66C4A" w:rsidRDefault="00E9197C" w:rsidP="00456159">
      <w:pPr>
        <w:spacing w:before="240" w:after="240" w:line="360" w:lineRule="auto"/>
        <w:jc w:val="both"/>
      </w:pPr>
      <w:r>
        <w:t>- The amount of CO2 emissions generated from different types of energy use (</w:t>
      </w:r>
      <w:proofErr w:type="gramStart"/>
      <w:r>
        <w:t>e.g.</w:t>
      </w:r>
      <w:proofErr w:type="gramEnd"/>
      <w:r>
        <w:t xml:space="preserve"> coal, oil and gas combustion) in the 5-year period from 1960 to 2020.</w:t>
      </w:r>
    </w:p>
    <w:p w14:paraId="08039CB5" w14:textId="77777777" w:rsidR="00F66C4A" w:rsidRDefault="00E9197C" w:rsidP="00456159">
      <w:pPr>
        <w:spacing w:before="240" w:after="240" w:line="360" w:lineRule="auto"/>
        <w:jc w:val="both"/>
      </w:pPr>
      <w:r>
        <w:t xml:space="preserve">These visualizations are beneficial for the scientists as well as people interested in energy domains and its impact on the environment. As a result, they could answer the following questions respectively to the above topics:   </w:t>
      </w:r>
    </w:p>
    <w:p w14:paraId="0D9F8826" w14:textId="77777777" w:rsidR="00F66C4A" w:rsidRDefault="00E9197C" w:rsidP="00456159">
      <w:pPr>
        <w:spacing w:before="240" w:after="240" w:line="360" w:lineRule="auto"/>
        <w:jc w:val="both"/>
      </w:pPr>
      <w:r>
        <w:lastRenderedPageBreak/>
        <w:t>- How is the energy used in the community?</w:t>
      </w:r>
    </w:p>
    <w:p w14:paraId="3C36DCB7" w14:textId="77777777" w:rsidR="00F66C4A" w:rsidRDefault="00E9197C" w:rsidP="00456159">
      <w:pPr>
        <w:spacing w:before="240" w:after="240" w:line="360" w:lineRule="auto"/>
        <w:jc w:val="both"/>
      </w:pPr>
      <w:r>
        <w:t>- How different countries around the world make use of the energy?</w:t>
      </w:r>
    </w:p>
    <w:p w14:paraId="1FBE3A30" w14:textId="77777777" w:rsidR="00F66C4A" w:rsidRDefault="00E9197C" w:rsidP="00456159">
      <w:pPr>
        <w:spacing w:before="240" w:after="240" w:line="360" w:lineRule="auto"/>
        <w:jc w:val="both"/>
      </w:pPr>
      <w:r>
        <w:t xml:space="preserve">- What is the environmental impact of different types of </w:t>
      </w:r>
      <w:proofErr w:type="gramStart"/>
      <w:r>
        <w:t>energy ?</w:t>
      </w:r>
      <w:proofErr w:type="gramEnd"/>
    </w:p>
    <w:p w14:paraId="5FCB17E1" w14:textId="77777777" w:rsidR="00F66C4A" w:rsidRDefault="00E9197C" w:rsidP="00456159">
      <w:pPr>
        <w:pStyle w:val="Heading2"/>
        <w:numPr>
          <w:ilvl w:val="1"/>
          <w:numId w:val="2"/>
        </w:numPr>
        <w:spacing w:line="360" w:lineRule="auto"/>
        <w:jc w:val="both"/>
      </w:pPr>
      <w:r>
        <w:t>Project Schedule</w:t>
      </w:r>
    </w:p>
    <w:p w14:paraId="0D6007C8" w14:textId="77777777" w:rsidR="00F66C4A" w:rsidRDefault="00E9197C" w:rsidP="00456159">
      <w:pPr>
        <w:spacing w:line="360" w:lineRule="auto"/>
        <w:jc w:val="both"/>
      </w:pPr>
      <w:r>
        <w:t>To finish this project which includes the interactive website and Process Book, both of us have agreed on the schedule below:</w:t>
      </w:r>
      <w:r>
        <w:br/>
        <w:t xml:space="preserve">Week 3-6: </w:t>
      </w:r>
    </w:p>
    <w:p w14:paraId="38172C7E" w14:textId="77777777" w:rsidR="00F66C4A" w:rsidRDefault="00E9197C" w:rsidP="00456159">
      <w:pPr>
        <w:spacing w:line="360" w:lineRule="auto"/>
        <w:jc w:val="both"/>
      </w:pPr>
      <w:r>
        <w:t>Decide what kind of graph should appear on the website and start to sketch the design idea.</w:t>
      </w:r>
    </w:p>
    <w:p w14:paraId="6C12B763" w14:textId="77777777" w:rsidR="00F66C4A" w:rsidRDefault="00E9197C" w:rsidP="00456159">
      <w:pPr>
        <w:spacing w:line="360" w:lineRule="auto"/>
        <w:jc w:val="both"/>
      </w:pPr>
      <w:r>
        <w:t xml:space="preserve">Week 6-7: </w:t>
      </w:r>
    </w:p>
    <w:p w14:paraId="25123419" w14:textId="77777777" w:rsidR="00F66C4A" w:rsidRDefault="00E9197C" w:rsidP="00456159">
      <w:pPr>
        <w:spacing w:line="360" w:lineRule="auto"/>
        <w:jc w:val="both"/>
      </w:pPr>
      <w:r>
        <w:t xml:space="preserve">Collecting Data from different sources  </w:t>
      </w:r>
    </w:p>
    <w:p w14:paraId="4665628C" w14:textId="77777777" w:rsidR="00F66C4A" w:rsidRDefault="00E9197C" w:rsidP="00456159">
      <w:pPr>
        <w:spacing w:line="360" w:lineRule="auto"/>
        <w:jc w:val="both"/>
      </w:pPr>
      <w:r>
        <w:t xml:space="preserve">Deciding which datasets are appropriate for the visualization.  </w:t>
      </w:r>
    </w:p>
    <w:p w14:paraId="3A8268EE" w14:textId="77777777" w:rsidR="00F66C4A" w:rsidRDefault="00E9197C" w:rsidP="00456159">
      <w:pPr>
        <w:spacing w:line="360" w:lineRule="auto"/>
        <w:jc w:val="both"/>
      </w:pPr>
      <w:r>
        <w:t>Start writing the Process Book.</w:t>
      </w:r>
    </w:p>
    <w:p w14:paraId="380044A8" w14:textId="77777777" w:rsidR="00F66C4A" w:rsidRDefault="00E9197C" w:rsidP="00456159">
      <w:pPr>
        <w:spacing w:line="360" w:lineRule="auto"/>
        <w:jc w:val="both"/>
      </w:pPr>
      <w:r>
        <w:t>Week 8:</w:t>
      </w:r>
    </w:p>
    <w:p w14:paraId="7D56C4D5" w14:textId="0DE81E64" w:rsidR="00F66C4A" w:rsidRDefault="00E9197C" w:rsidP="00456159">
      <w:pPr>
        <w:spacing w:line="360" w:lineRule="auto"/>
        <w:jc w:val="both"/>
      </w:pPr>
      <w:r>
        <w:t>Finishing the Data</w:t>
      </w:r>
      <w:r w:rsidR="003C62BC">
        <w:t xml:space="preserve"> process</w:t>
      </w:r>
      <w:r>
        <w:t xml:space="preserve"> part in process book</w:t>
      </w:r>
    </w:p>
    <w:p w14:paraId="1CE2AA1D" w14:textId="7D763EBB" w:rsidR="003C62BC" w:rsidRDefault="003C62BC" w:rsidP="00456159">
      <w:pPr>
        <w:spacing w:line="360" w:lineRule="auto"/>
        <w:jc w:val="both"/>
      </w:pPr>
      <w:r>
        <w:t>Week 9:</w:t>
      </w:r>
    </w:p>
    <w:p w14:paraId="3C518D09" w14:textId="34D8C210" w:rsidR="003C62BC" w:rsidRDefault="008F3626" w:rsidP="00456159">
      <w:pPr>
        <w:spacing w:line="360" w:lineRule="auto"/>
        <w:jc w:val="both"/>
      </w:pPr>
      <w:r>
        <w:t>Start writing code for Visualization</w:t>
      </w:r>
    </w:p>
    <w:p w14:paraId="7A999E99" w14:textId="2321EC24" w:rsidR="008F3626" w:rsidRDefault="008F3626" w:rsidP="00456159">
      <w:pPr>
        <w:spacing w:line="360" w:lineRule="auto"/>
        <w:jc w:val="both"/>
      </w:pPr>
      <w:r>
        <w:t>Week 10:</w:t>
      </w:r>
      <w:r w:rsidR="00ED742B">
        <w:br/>
      </w:r>
    </w:p>
    <w:p w14:paraId="491604D6" w14:textId="77777777" w:rsidR="008F3626" w:rsidRDefault="008F3626" w:rsidP="00456159">
      <w:pPr>
        <w:spacing w:line="360" w:lineRule="auto"/>
        <w:jc w:val="both"/>
      </w:pPr>
    </w:p>
    <w:p w14:paraId="04CA1D7D" w14:textId="77777777" w:rsidR="00F66C4A" w:rsidRDefault="00E9197C" w:rsidP="00456159">
      <w:pPr>
        <w:pStyle w:val="Heading1"/>
        <w:numPr>
          <w:ilvl w:val="0"/>
          <w:numId w:val="2"/>
        </w:numPr>
        <w:spacing w:line="360" w:lineRule="auto"/>
        <w:jc w:val="both"/>
      </w:pPr>
      <w:r>
        <w:t>Data</w:t>
      </w:r>
    </w:p>
    <w:p w14:paraId="58D9EC7F" w14:textId="77777777" w:rsidR="00F66C4A" w:rsidRDefault="00E9197C" w:rsidP="00456159">
      <w:pPr>
        <w:pStyle w:val="Heading2"/>
        <w:numPr>
          <w:ilvl w:val="1"/>
          <w:numId w:val="2"/>
        </w:numPr>
        <w:spacing w:line="360" w:lineRule="auto"/>
        <w:jc w:val="both"/>
      </w:pPr>
      <w:r>
        <w:t>Data source</w:t>
      </w:r>
    </w:p>
    <w:p w14:paraId="3B52A4CB" w14:textId="77777777" w:rsidR="00F66C4A" w:rsidRDefault="00E9197C" w:rsidP="00456159">
      <w:pPr>
        <w:pStyle w:val="Heading3"/>
        <w:numPr>
          <w:ilvl w:val="2"/>
          <w:numId w:val="2"/>
        </w:numPr>
        <w:spacing w:line="360" w:lineRule="auto"/>
        <w:jc w:val="both"/>
      </w:pPr>
      <w:r>
        <w:t>Energy demand per sector</w:t>
      </w:r>
    </w:p>
    <w:p w14:paraId="6C88E5B9" w14:textId="5A7F52B5" w:rsidR="00F66C4A" w:rsidRDefault="00E9197C" w:rsidP="00456159">
      <w:pPr>
        <w:spacing w:line="360" w:lineRule="auto"/>
        <w:jc w:val="both"/>
      </w:pPr>
      <w:r>
        <w:t xml:space="preserve">For the visualization of energy demand by sector, we use the dataset from IEA (International Energy </w:t>
      </w:r>
      <w:r w:rsidR="00946B5C">
        <w:t>Agency) (</w:t>
      </w:r>
      <w:r>
        <w:t xml:space="preserve">Figure 1.). This dataset contain data on the analytic information of energy demand for each </w:t>
      </w:r>
      <w:r>
        <w:lastRenderedPageBreak/>
        <w:t>sector</w:t>
      </w:r>
      <w:r w:rsidR="00DF7AE0">
        <w:t xml:space="preserve"> and each type of products</w:t>
      </w:r>
      <w:r>
        <w:t xml:space="preserve"> from </w:t>
      </w:r>
      <w:r w:rsidR="00DF7AE0">
        <w:t>1971</w:t>
      </w:r>
      <w:r>
        <w:t xml:space="preserve"> to 20</w:t>
      </w:r>
      <w:r w:rsidR="00DF7AE0">
        <w:t>19</w:t>
      </w:r>
      <w:r>
        <w:t>. It is an analysis of information and trade-offs of different technology and policy choices, thereby providing quantitative data of energy demand for different sectors</w:t>
      </w:r>
      <w:r w:rsidR="00154998">
        <w:t xml:space="preserve"> (IEA 2019)</w:t>
      </w:r>
      <w:r>
        <w:t>.</w:t>
      </w:r>
    </w:p>
    <w:p w14:paraId="5AE1CC36" w14:textId="3D9177C2" w:rsidR="00F66C4A" w:rsidRDefault="007E4A09" w:rsidP="00456159">
      <w:pPr>
        <w:spacing w:line="360" w:lineRule="auto"/>
        <w:jc w:val="center"/>
      </w:pPr>
      <w:r w:rsidRPr="007E4A09">
        <w:rPr>
          <w:noProof/>
        </w:rPr>
        <w:drawing>
          <wp:inline distT="0" distB="0" distL="0" distR="0" wp14:anchorId="3C21A5A5" wp14:editId="3E5AD45B">
            <wp:extent cx="5943600" cy="2212340"/>
            <wp:effectExtent l="0" t="0" r="0" b="0"/>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a:blip r:embed="rId8"/>
                    <a:stretch>
                      <a:fillRect/>
                    </a:stretch>
                  </pic:blipFill>
                  <pic:spPr>
                    <a:xfrm>
                      <a:off x="0" y="0"/>
                      <a:ext cx="5943600" cy="2212340"/>
                    </a:xfrm>
                    <a:prstGeom prst="rect">
                      <a:avLst/>
                    </a:prstGeom>
                  </pic:spPr>
                </pic:pic>
              </a:graphicData>
            </a:graphic>
          </wp:inline>
        </w:drawing>
      </w:r>
    </w:p>
    <w:p w14:paraId="236423F0" w14:textId="77777777" w:rsidR="00F66C4A" w:rsidRDefault="00E9197C" w:rsidP="00456159">
      <w:pPr>
        <w:spacing w:line="360" w:lineRule="auto"/>
        <w:ind w:firstLine="1980"/>
        <w:jc w:val="both"/>
      </w:pPr>
      <w:r>
        <w:t>Figure 1. Dataset from IEA</w:t>
      </w:r>
    </w:p>
    <w:p w14:paraId="53C36C61" w14:textId="46B13E5E" w:rsidR="00F66C4A" w:rsidRDefault="005C6737" w:rsidP="00456159">
      <w:pPr>
        <w:spacing w:line="360" w:lineRule="auto"/>
        <w:jc w:val="both"/>
      </w:pPr>
      <w:r>
        <w:t>Below is the table of attributes that appear in this data set</w:t>
      </w:r>
    </w:p>
    <w:tbl>
      <w:tblPr>
        <w:tblStyle w:val="a"/>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3622"/>
        <w:gridCol w:w="2853"/>
      </w:tblGrid>
      <w:tr w:rsidR="00F66C4A" w14:paraId="4D3ABE41" w14:textId="77777777">
        <w:tc>
          <w:tcPr>
            <w:tcW w:w="2155" w:type="dxa"/>
          </w:tcPr>
          <w:p w14:paraId="0B2195F1" w14:textId="77777777" w:rsidR="00F66C4A" w:rsidRDefault="00E9197C" w:rsidP="00456159">
            <w:pPr>
              <w:spacing w:line="360" w:lineRule="auto"/>
              <w:jc w:val="both"/>
            </w:pPr>
            <w:r>
              <w:t>Attributes</w:t>
            </w:r>
          </w:p>
        </w:tc>
        <w:tc>
          <w:tcPr>
            <w:tcW w:w="3622" w:type="dxa"/>
          </w:tcPr>
          <w:p w14:paraId="2281E3B8" w14:textId="77777777" w:rsidR="00F66C4A" w:rsidRDefault="00E9197C" w:rsidP="00456159">
            <w:pPr>
              <w:spacing w:line="360" w:lineRule="auto"/>
              <w:jc w:val="both"/>
            </w:pPr>
            <w:r>
              <w:t>Note</w:t>
            </w:r>
          </w:p>
        </w:tc>
        <w:tc>
          <w:tcPr>
            <w:tcW w:w="2853" w:type="dxa"/>
          </w:tcPr>
          <w:p w14:paraId="6C09C0EA" w14:textId="77777777" w:rsidR="00F66C4A" w:rsidRDefault="00E9197C" w:rsidP="00456159">
            <w:pPr>
              <w:spacing w:line="360" w:lineRule="auto"/>
              <w:jc w:val="both"/>
            </w:pPr>
            <w:r>
              <w:t>Type</w:t>
            </w:r>
          </w:p>
        </w:tc>
      </w:tr>
      <w:tr w:rsidR="00F66C4A" w14:paraId="22E99DD6" w14:textId="77777777">
        <w:tc>
          <w:tcPr>
            <w:tcW w:w="2155" w:type="dxa"/>
          </w:tcPr>
          <w:p w14:paraId="61A19728" w14:textId="1B2FF069" w:rsidR="00F66C4A" w:rsidRDefault="005C6737" w:rsidP="00456159">
            <w:pPr>
              <w:spacing w:line="360" w:lineRule="auto"/>
              <w:jc w:val="both"/>
            </w:pPr>
            <w:r>
              <w:t>Country</w:t>
            </w:r>
          </w:p>
        </w:tc>
        <w:tc>
          <w:tcPr>
            <w:tcW w:w="3622" w:type="dxa"/>
          </w:tcPr>
          <w:p w14:paraId="0F30C7AE" w14:textId="66DDE612" w:rsidR="00F66C4A" w:rsidRDefault="00927DB0" w:rsidP="00456159">
            <w:pPr>
              <w:spacing w:line="360" w:lineRule="auto"/>
              <w:jc w:val="both"/>
            </w:pPr>
            <w:r>
              <w:t>Name of countries that involved in this statistic</w:t>
            </w:r>
          </w:p>
        </w:tc>
        <w:tc>
          <w:tcPr>
            <w:tcW w:w="2853" w:type="dxa"/>
          </w:tcPr>
          <w:p w14:paraId="5D691223" w14:textId="77777777" w:rsidR="00F66C4A" w:rsidRDefault="00E9197C" w:rsidP="00456159">
            <w:pPr>
              <w:spacing w:line="360" w:lineRule="auto"/>
              <w:jc w:val="both"/>
            </w:pPr>
            <w:r>
              <w:t>Nominal</w:t>
            </w:r>
          </w:p>
        </w:tc>
      </w:tr>
      <w:tr w:rsidR="00F66C4A" w14:paraId="68A9E61F" w14:textId="77777777">
        <w:tc>
          <w:tcPr>
            <w:tcW w:w="2155" w:type="dxa"/>
          </w:tcPr>
          <w:p w14:paraId="7758DB67" w14:textId="186DCABC" w:rsidR="00F66C4A" w:rsidRDefault="005C6737" w:rsidP="00456159">
            <w:pPr>
              <w:spacing w:line="360" w:lineRule="auto"/>
              <w:jc w:val="both"/>
            </w:pPr>
            <w:r>
              <w:t>Product</w:t>
            </w:r>
          </w:p>
        </w:tc>
        <w:tc>
          <w:tcPr>
            <w:tcW w:w="3622" w:type="dxa"/>
          </w:tcPr>
          <w:p w14:paraId="26E5F542" w14:textId="2BFC1AB7" w:rsidR="00F66C4A" w:rsidRDefault="0099124A" w:rsidP="00456159">
            <w:pPr>
              <w:spacing w:line="360" w:lineRule="auto"/>
              <w:jc w:val="both"/>
            </w:pPr>
            <w:r>
              <w:t>Name of energy types</w:t>
            </w:r>
          </w:p>
        </w:tc>
        <w:tc>
          <w:tcPr>
            <w:tcW w:w="2853" w:type="dxa"/>
          </w:tcPr>
          <w:p w14:paraId="5EFE9BBF" w14:textId="4B7BD6B2" w:rsidR="00F66C4A" w:rsidRDefault="000F175B" w:rsidP="00456159">
            <w:pPr>
              <w:spacing w:line="360" w:lineRule="auto"/>
              <w:jc w:val="both"/>
            </w:pPr>
            <w:r>
              <w:t>Nominal</w:t>
            </w:r>
          </w:p>
        </w:tc>
      </w:tr>
      <w:tr w:rsidR="00F66C4A" w14:paraId="4B6FC847" w14:textId="77777777">
        <w:tc>
          <w:tcPr>
            <w:tcW w:w="2155" w:type="dxa"/>
          </w:tcPr>
          <w:p w14:paraId="58EE1724" w14:textId="3EE42871" w:rsidR="00F66C4A" w:rsidRDefault="005C6737" w:rsidP="00456159">
            <w:pPr>
              <w:spacing w:line="360" w:lineRule="auto"/>
              <w:jc w:val="both"/>
            </w:pPr>
            <w:r>
              <w:t>Flow</w:t>
            </w:r>
          </w:p>
        </w:tc>
        <w:tc>
          <w:tcPr>
            <w:tcW w:w="3622" w:type="dxa"/>
          </w:tcPr>
          <w:p w14:paraId="40FA9ECA" w14:textId="6A2DA328" w:rsidR="00F66C4A" w:rsidRDefault="000F175B" w:rsidP="00456159">
            <w:pPr>
              <w:spacing w:line="360" w:lineRule="auto"/>
              <w:jc w:val="both"/>
            </w:pPr>
            <w:r>
              <w:t>The sector that each energy types distributed to</w:t>
            </w:r>
          </w:p>
        </w:tc>
        <w:tc>
          <w:tcPr>
            <w:tcW w:w="2853" w:type="dxa"/>
          </w:tcPr>
          <w:p w14:paraId="69AA75A2" w14:textId="57EE65DB" w:rsidR="00F66C4A" w:rsidRDefault="000F175B" w:rsidP="00456159">
            <w:pPr>
              <w:spacing w:line="360" w:lineRule="auto"/>
              <w:jc w:val="both"/>
            </w:pPr>
            <w:r>
              <w:t>Nominal</w:t>
            </w:r>
          </w:p>
        </w:tc>
      </w:tr>
      <w:tr w:rsidR="005C6737" w14:paraId="3EBB965B" w14:textId="77777777">
        <w:tc>
          <w:tcPr>
            <w:tcW w:w="2155" w:type="dxa"/>
          </w:tcPr>
          <w:p w14:paraId="072DA6B4" w14:textId="06D06143" w:rsidR="005C6737" w:rsidRDefault="005C6737" w:rsidP="00456159">
            <w:pPr>
              <w:spacing w:line="360" w:lineRule="auto"/>
              <w:jc w:val="both"/>
            </w:pPr>
            <w:r>
              <w:t>Year</w:t>
            </w:r>
            <w:r w:rsidR="00A84753">
              <w:t>s</w:t>
            </w:r>
          </w:p>
        </w:tc>
        <w:tc>
          <w:tcPr>
            <w:tcW w:w="3622" w:type="dxa"/>
          </w:tcPr>
          <w:p w14:paraId="7D60EC67" w14:textId="71AF5D99" w:rsidR="005C6737" w:rsidRDefault="000F175B" w:rsidP="00456159">
            <w:pPr>
              <w:spacing w:line="360" w:lineRule="auto"/>
              <w:jc w:val="both"/>
            </w:pPr>
            <w:r>
              <w:t>The year included in study period</w:t>
            </w:r>
          </w:p>
        </w:tc>
        <w:tc>
          <w:tcPr>
            <w:tcW w:w="2853" w:type="dxa"/>
          </w:tcPr>
          <w:p w14:paraId="0A5A2149" w14:textId="42A6F5B2" w:rsidR="005C6737" w:rsidRDefault="000F175B" w:rsidP="00456159">
            <w:pPr>
              <w:spacing w:line="360" w:lineRule="auto"/>
              <w:jc w:val="both"/>
            </w:pPr>
            <w:r>
              <w:t>Interval</w:t>
            </w:r>
          </w:p>
        </w:tc>
      </w:tr>
      <w:tr w:rsidR="00DE5800" w14:paraId="145FBCBC" w14:textId="77777777">
        <w:tc>
          <w:tcPr>
            <w:tcW w:w="2155" w:type="dxa"/>
          </w:tcPr>
          <w:p w14:paraId="66791A22" w14:textId="590EB823" w:rsidR="00DE5800" w:rsidRDefault="00632293" w:rsidP="00456159">
            <w:pPr>
              <w:spacing w:line="360" w:lineRule="auto"/>
              <w:jc w:val="both"/>
            </w:pPr>
            <w:r>
              <w:t>Energy consumpti</w:t>
            </w:r>
            <w:r w:rsidR="002614E4">
              <w:t>on</w:t>
            </w:r>
          </w:p>
        </w:tc>
        <w:tc>
          <w:tcPr>
            <w:tcW w:w="3622" w:type="dxa"/>
          </w:tcPr>
          <w:p w14:paraId="4EEC7460" w14:textId="54C7B563" w:rsidR="00DE5800" w:rsidRDefault="00DE5800" w:rsidP="00456159">
            <w:pPr>
              <w:spacing w:line="360" w:lineRule="auto"/>
              <w:jc w:val="both"/>
            </w:pPr>
            <w:r>
              <w:t xml:space="preserve">Amount of energy use measured in </w:t>
            </w:r>
            <w:proofErr w:type="spellStart"/>
            <w:r>
              <w:t>Pj</w:t>
            </w:r>
            <w:proofErr w:type="spellEnd"/>
          </w:p>
        </w:tc>
        <w:tc>
          <w:tcPr>
            <w:tcW w:w="2853" w:type="dxa"/>
          </w:tcPr>
          <w:p w14:paraId="60396189" w14:textId="0CFF2B8F" w:rsidR="00DE5800" w:rsidRDefault="00DE5800" w:rsidP="00456159">
            <w:pPr>
              <w:spacing w:line="360" w:lineRule="auto"/>
              <w:jc w:val="both"/>
            </w:pPr>
            <w:r>
              <w:t>ratio</w:t>
            </w:r>
          </w:p>
        </w:tc>
      </w:tr>
    </w:tbl>
    <w:p w14:paraId="1A63325F" w14:textId="77777777" w:rsidR="00F66C4A" w:rsidRDefault="00F66C4A" w:rsidP="00456159">
      <w:pPr>
        <w:spacing w:line="360" w:lineRule="auto"/>
        <w:jc w:val="both"/>
      </w:pPr>
    </w:p>
    <w:p w14:paraId="54238B20" w14:textId="638DAEDF" w:rsidR="002614E4" w:rsidRDefault="00387A19" w:rsidP="002614E4">
      <w:pPr>
        <w:spacing w:line="360" w:lineRule="auto"/>
        <w:jc w:val="both"/>
      </w:pPr>
      <w:r w:rsidRPr="00387A19">
        <w:t>Because we intend to visualise this data using the Sankey library. As a result, we must convert this data into a format that is compatible with this library.</w:t>
      </w:r>
    </w:p>
    <w:p w14:paraId="3916047C" w14:textId="77777777" w:rsidR="00F66C4A" w:rsidRDefault="00E9197C" w:rsidP="00456159">
      <w:pPr>
        <w:pStyle w:val="Heading3"/>
        <w:numPr>
          <w:ilvl w:val="2"/>
          <w:numId w:val="2"/>
        </w:numPr>
        <w:spacing w:line="360" w:lineRule="auto"/>
        <w:jc w:val="both"/>
      </w:pPr>
      <w:r>
        <w:lastRenderedPageBreak/>
        <w:t>Primary energy consumption around the world</w:t>
      </w:r>
    </w:p>
    <w:p w14:paraId="1CB6CA3D" w14:textId="77777777" w:rsidR="00F66C4A" w:rsidRDefault="00E9197C" w:rsidP="00456159">
      <w:pPr>
        <w:pStyle w:val="Heading3"/>
        <w:spacing w:before="240" w:after="240" w:line="360" w:lineRule="auto"/>
        <w:ind w:left="0"/>
        <w:jc w:val="both"/>
        <w:rPr>
          <w:color w:val="000000"/>
        </w:rPr>
      </w:pPr>
      <w:proofErr w:type="gramStart"/>
      <w:r>
        <w:rPr>
          <w:color w:val="000000"/>
        </w:rPr>
        <w:t>In order to</w:t>
      </w:r>
      <w:proofErr w:type="gramEnd"/>
      <w:r>
        <w:rPr>
          <w:color w:val="000000"/>
        </w:rPr>
        <w:t xml:space="preserve"> provide the infographics about the primary energy consumption in different countries around the world, the following dataset is going to be examined:</w:t>
      </w:r>
    </w:p>
    <w:p w14:paraId="2B793AB0" w14:textId="77777777" w:rsidR="00F66C4A" w:rsidRDefault="00E9197C" w:rsidP="00456159">
      <w:pPr>
        <w:pStyle w:val="Heading3"/>
        <w:spacing w:before="240" w:after="240" w:line="360" w:lineRule="auto"/>
        <w:ind w:left="360"/>
        <w:jc w:val="both"/>
        <w:rPr>
          <w:color w:val="000000"/>
        </w:rPr>
      </w:pPr>
      <w:r>
        <w:rPr>
          <w:color w:val="000000"/>
        </w:rPr>
        <w:t>-</w:t>
      </w:r>
      <w:r>
        <w:rPr>
          <w:color w:val="000000"/>
          <w:sz w:val="14"/>
          <w:szCs w:val="14"/>
        </w:rPr>
        <w:t xml:space="preserve">          </w:t>
      </w:r>
      <w:r>
        <w:rPr>
          <w:color w:val="000000"/>
        </w:rPr>
        <w:t>Primary energy consumption, 2020, Our World in Data:</w:t>
      </w:r>
    </w:p>
    <w:p w14:paraId="64CD3213" w14:textId="77777777" w:rsidR="00F66C4A" w:rsidRDefault="0025343D" w:rsidP="00456159">
      <w:pPr>
        <w:pStyle w:val="Heading3"/>
        <w:spacing w:before="240" w:after="240" w:line="360" w:lineRule="auto"/>
        <w:ind w:left="360"/>
        <w:jc w:val="both"/>
        <w:rPr>
          <w:color w:val="1155CC"/>
          <w:u w:val="single"/>
        </w:rPr>
      </w:pPr>
      <w:hyperlink r:id="rId9">
        <w:r w:rsidR="00E9197C">
          <w:rPr>
            <w:color w:val="1155CC"/>
            <w:u w:val="single"/>
          </w:rPr>
          <w:t>https://ourworldindata.org/explorers/energy?facet=none&amp;country=USA~GBR~CHN~OWID_WRL~IND~BRA~ZAF&amp;Total+or+Breakdown=Total&amp;Energy+or+Electricity=Primary+energy&amp;Metric=Annual+consumption</w:t>
        </w:r>
      </w:hyperlink>
    </w:p>
    <w:p w14:paraId="2F06EF53" w14:textId="77777777" w:rsidR="00F66C4A" w:rsidRDefault="00E9197C" w:rsidP="00456159">
      <w:pPr>
        <w:pStyle w:val="Heading3"/>
        <w:spacing w:before="240" w:after="240" w:line="360" w:lineRule="auto"/>
        <w:ind w:left="0"/>
        <w:jc w:val="both"/>
      </w:pPr>
      <w:r>
        <w:t xml:space="preserve"> </w:t>
      </w:r>
      <w:r>
        <w:rPr>
          <w:noProof/>
        </w:rPr>
        <w:drawing>
          <wp:inline distT="114300" distB="114300" distL="114300" distR="114300" wp14:anchorId="0A1F2BA1" wp14:editId="68D977D5">
            <wp:extent cx="5000625" cy="4400550"/>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000625" cy="4400550"/>
                    </a:xfrm>
                    <a:prstGeom prst="rect">
                      <a:avLst/>
                    </a:prstGeom>
                    <a:ln/>
                  </pic:spPr>
                </pic:pic>
              </a:graphicData>
            </a:graphic>
          </wp:inline>
        </w:drawing>
      </w:r>
    </w:p>
    <w:p w14:paraId="381816A0" w14:textId="77777777" w:rsidR="00F66C4A" w:rsidRDefault="00E9197C" w:rsidP="00456159">
      <w:pPr>
        <w:pStyle w:val="Heading3"/>
        <w:spacing w:before="240" w:after="240" w:line="360" w:lineRule="auto"/>
        <w:ind w:left="0"/>
        <w:jc w:val="both"/>
        <w:rPr>
          <w:color w:val="000000"/>
        </w:rPr>
      </w:pPr>
      <w:r>
        <w:rPr>
          <w:color w:val="000000"/>
        </w:rPr>
        <w:t>Figure 2. A part of dataset of primary energy consumption in different countries around the world</w:t>
      </w:r>
    </w:p>
    <w:p w14:paraId="0F28B8F1" w14:textId="77777777" w:rsidR="00F66C4A" w:rsidRDefault="00E9197C" w:rsidP="00456159">
      <w:pPr>
        <w:pStyle w:val="Heading3"/>
        <w:spacing w:before="240" w:after="240" w:line="360" w:lineRule="auto"/>
        <w:ind w:left="0"/>
        <w:jc w:val="both"/>
        <w:rPr>
          <w:color w:val="000000"/>
        </w:rPr>
      </w:pPr>
      <w:r>
        <w:rPr>
          <w:color w:val="000000"/>
        </w:rPr>
        <w:t>This dataset is the table displaying the total amount of primary energy consumption (</w:t>
      </w:r>
      <w:proofErr w:type="spellStart"/>
      <w:r>
        <w:rPr>
          <w:color w:val="000000"/>
        </w:rPr>
        <w:t>Twh</w:t>
      </w:r>
      <w:proofErr w:type="spellEnd"/>
      <w:r>
        <w:rPr>
          <w:color w:val="000000"/>
        </w:rPr>
        <w:t>) in each country in each single year. It consists of the following attributes:</w:t>
      </w:r>
    </w:p>
    <w:tbl>
      <w:tblPr>
        <w:tblStyle w:val="a0"/>
        <w:tblW w:w="8595" w:type="dxa"/>
        <w:tblBorders>
          <w:top w:val="nil"/>
          <w:left w:val="nil"/>
          <w:bottom w:val="nil"/>
          <w:right w:val="nil"/>
          <w:insideH w:val="nil"/>
          <w:insideV w:val="nil"/>
        </w:tblBorders>
        <w:tblLayout w:type="fixed"/>
        <w:tblLook w:val="0600" w:firstRow="0" w:lastRow="0" w:firstColumn="0" w:lastColumn="0" w:noHBand="1" w:noVBand="1"/>
      </w:tblPr>
      <w:tblGrid>
        <w:gridCol w:w="2265"/>
        <w:gridCol w:w="3525"/>
        <w:gridCol w:w="2805"/>
      </w:tblGrid>
      <w:tr w:rsidR="00F66C4A" w14:paraId="29A91D42" w14:textId="77777777">
        <w:trPr>
          <w:trHeight w:val="485"/>
        </w:trPr>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4BAD99" w14:textId="77777777" w:rsidR="00F66C4A" w:rsidRDefault="00E9197C" w:rsidP="00682B9E">
            <w:pPr>
              <w:pStyle w:val="Heading3"/>
              <w:spacing w:before="240" w:after="240" w:line="360" w:lineRule="auto"/>
              <w:ind w:left="64"/>
              <w:rPr>
                <w:color w:val="000000"/>
              </w:rPr>
            </w:pPr>
            <w:r>
              <w:rPr>
                <w:color w:val="000000"/>
              </w:rPr>
              <w:lastRenderedPageBreak/>
              <w:t>Attributes</w:t>
            </w:r>
          </w:p>
        </w:tc>
        <w:tc>
          <w:tcPr>
            <w:tcW w:w="35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A4F9B53" w14:textId="77777777" w:rsidR="00F66C4A" w:rsidRDefault="00E9197C" w:rsidP="004C7D89">
            <w:pPr>
              <w:pStyle w:val="Heading3"/>
              <w:spacing w:before="240" w:after="240" w:line="360" w:lineRule="auto"/>
              <w:ind w:left="64"/>
              <w:jc w:val="both"/>
              <w:rPr>
                <w:color w:val="000000"/>
              </w:rPr>
            </w:pPr>
            <w:r>
              <w:rPr>
                <w:color w:val="000000"/>
              </w:rPr>
              <w:t>Description</w:t>
            </w:r>
          </w:p>
        </w:tc>
        <w:tc>
          <w:tcPr>
            <w:tcW w:w="2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B06A9B3" w14:textId="77777777" w:rsidR="00F66C4A" w:rsidRDefault="00E9197C" w:rsidP="004C7D89">
            <w:pPr>
              <w:pStyle w:val="Heading3"/>
              <w:spacing w:before="240" w:after="240" w:line="360" w:lineRule="auto"/>
              <w:ind w:left="64"/>
              <w:jc w:val="both"/>
              <w:rPr>
                <w:color w:val="000000"/>
              </w:rPr>
            </w:pPr>
            <w:r>
              <w:rPr>
                <w:color w:val="000000"/>
              </w:rPr>
              <w:t>Type</w:t>
            </w:r>
          </w:p>
        </w:tc>
      </w:tr>
      <w:tr w:rsidR="00F66C4A" w14:paraId="13CC1708" w14:textId="77777777">
        <w:trPr>
          <w:trHeight w:val="755"/>
        </w:trPr>
        <w:tc>
          <w:tcPr>
            <w:tcW w:w="22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D42FA9" w14:textId="77777777" w:rsidR="00F66C4A" w:rsidRDefault="00E9197C" w:rsidP="00682B9E">
            <w:pPr>
              <w:pStyle w:val="Heading3"/>
              <w:spacing w:before="240" w:after="240" w:line="360" w:lineRule="auto"/>
              <w:ind w:left="64"/>
              <w:rPr>
                <w:color w:val="000000"/>
              </w:rPr>
            </w:pPr>
            <w:r>
              <w:rPr>
                <w:color w:val="000000"/>
              </w:rPr>
              <w:t>Entity</w:t>
            </w:r>
          </w:p>
        </w:tc>
        <w:tc>
          <w:tcPr>
            <w:tcW w:w="3525" w:type="dxa"/>
            <w:tcBorders>
              <w:top w:val="nil"/>
              <w:left w:val="nil"/>
              <w:bottom w:val="single" w:sz="8" w:space="0" w:color="000000"/>
              <w:right w:val="single" w:sz="8" w:space="0" w:color="000000"/>
            </w:tcBorders>
            <w:tcMar>
              <w:top w:w="100" w:type="dxa"/>
              <w:left w:w="100" w:type="dxa"/>
              <w:bottom w:w="100" w:type="dxa"/>
              <w:right w:w="100" w:type="dxa"/>
            </w:tcMar>
          </w:tcPr>
          <w:p w14:paraId="02355990" w14:textId="77777777" w:rsidR="00F66C4A" w:rsidRDefault="00E9197C" w:rsidP="004C7D89">
            <w:pPr>
              <w:pStyle w:val="Heading3"/>
              <w:spacing w:before="240" w:after="240" w:line="360" w:lineRule="auto"/>
              <w:ind w:left="64"/>
              <w:jc w:val="both"/>
              <w:rPr>
                <w:color w:val="000000"/>
              </w:rPr>
            </w:pPr>
            <w:r>
              <w:rPr>
                <w:color w:val="000000"/>
              </w:rPr>
              <w:t>This attribute refers to different countries around the world</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53B9A3C1" w14:textId="77777777" w:rsidR="00F66C4A" w:rsidRDefault="00E9197C" w:rsidP="004C7D89">
            <w:pPr>
              <w:pStyle w:val="Heading3"/>
              <w:spacing w:before="240" w:after="240" w:line="360" w:lineRule="auto"/>
              <w:ind w:left="64"/>
              <w:jc w:val="both"/>
              <w:rPr>
                <w:color w:val="000000"/>
              </w:rPr>
            </w:pPr>
            <w:r>
              <w:rPr>
                <w:color w:val="000000"/>
              </w:rPr>
              <w:t>Nominal</w:t>
            </w:r>
          </w:p>
        </w:tc>
      </w:tr>
      <w:tr w:rsidR="00F66C4A" w14:paraId="4C4CF08F" w14:textId="77777777">
        <w:trPr>
          <w:trHeight w:val="755"/>
        </w:trPr>
        <w:tc>
          <w:tcPr>
            <w:tcW w:w="22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9C5850" w14:textId="77777777" w:rsidR="00F66C4A" w:rsidRDefault="00E9197C" w:rsidP="00682B9E">
            <w:pPr>
              <w:pStyle w:val="Heading3"/>
              <w:spacing w:before="240" w:after="240" w:line="360" w:lineRule="auto"/>
              <w:ind w:left="64"/>
              <w:rPr>
                <w:color w:val="000000"/>
              </w:rPr>
            </w:pPr>
            <w:r>
              <w:rPr>
                <w:color w:val="000000"/>
              </w:rPr>
              <w:t>Code</w:t>
            </w:r>
          </w:p>
        </w:tc>
        <w:tc>
          <w:tcPr>
            <w:tcW w:w="3525" w:type="dxa"/>
            <w:tcBorders>
              <w:top w:val="nil"/>
              <w:left w:val="nil"/>
              <w:bottom w:val="single" w:sz="8" w:space="0" w:color="000000"/>
              <w:right w:val="single" w:sz="8" w:space="0" w:color="000000"/>
            </w:tcBorders>
            <w:tcMar>
              <w:top w:w="100" w:type="dxa"/>
              <w:left w:w="100" w:type="dxa"/>
              <w:bottom w:w="100" w:type="dxa"/>
              <w:right w:w="100" w:type="dxa"/>
            </w:tcMar>
          </w:tcPr>
          <w:p w14:paraId="63F4B6B3" w14:textId="77777777" w:rsidR="00F66C4A" w:rsidRDefault="00E9197C" w:rsidP="004C7D89">
            <w:pPr>
              <w:pStyle w:val="Heading3"/>
              <w:spacing w:before="240" w:after="240" w:line="360" w:lineRule="auto"/>
              <w:ind w:left="64"/>
              <w:jc w:val="both"/>
              <w:rPr>
                <w:color w:val="000000"/>
              </w:rPr>
            </w:pPr>
            <w:r>
              <w:rPr>
                <w:color w:val="000000"/>
              </w:rPr>
              <w:t>Each country is encoded by a code</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3E11CF5D" w14:textId="77777777" w:rsidR="00F66C4A" w:rsidRDefault="00E9197C" w:rsidP="004C7D89">
            <w:pPr>
              <w:pStyle w:val="Heading3"/>
              <w:spacing w:before="240" w:after="240" w:line="360" w:lineRule="auto"/>
              <w:ind w:left="64"/>
              <w:jc w:val="both"/>
              <w:rPr>
                <w:color w:val="000000"/>
              </w:rPr>
            </w:pPr>
            <w:r>
              <w:rPr>
                <w:color w:val="000000"/>
              </w:rPr>
              <w:t>Nominal</w:t>
            </w:r>
          </w:p>
        </w:tc>
      </w:tr>
      <w:tr w:rsidR="00F66C4A" w14:paraId="1DAB7AEB" w14:textId="77777777">
        <w:trPr>
          <w:trHeight w:val="1025"/>
        </w:trPr>
        <w:tc>
          <w:tcPr>
            <w:tcW w:w="22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B58C9E" w14:textId="77777777" w:rsidR="00F66C4A" w:rsidRDefault="00E9197C" w:rsidP="00682B9E">
            <w:pPr>
              <w:pStyle w:val="Heading3"/>
              <w:spacing w:before="240" w:after="240" w:line="360" w:lineRule="auto"/>
              <w:ind w:left="64"/>
              <w:rPr>
                <w:color w:val="000000"/>
              </w:rPr>
            </w:pPr>
            <w:r>
              <w:rPr>
                <w:color w:val="000000"/>
              </w:rPr>
              <w:t>Year</w:t>
            </w:r>
          </w:p>
        </w:tc>
        <w:tc>
          <w:tcPr>
            <w:tcW w:w="3525" w:type="dxa"/>
            <w:tcBorders>
              <w:top w:val="nil"/>
              <w:left w:val="nil"/>
              <w:bottom w:val="single" w:sz="8" w:space="0" w:color="000000"/>
              <w:right w:val="single" w:sz="8" w:space="0" w:color="000000"/>
            </w:tcBorders>
            <w:tcMar>
              <w:top w:w="100" w:type="dxa"/>
              <w:left w:w="100" w:type="dxa"/>
              <w:bottom w:w="100" w:type="dxa"/>
              <w:right w:w="100" w:type="dxa"/>
            </w:tcMar>
          </w:tcPr>
          <w:p w14:paraId="55E06E1A" w14:textId="77777777" w:rsidR="00F66C4A" w:rsidRDefault="00E9197C" w:rsidP="004C7D89">
            <w:pPr>
              <w:pStyle w:val="Heading3"/>
              <w:spacing w:before="240" w:after="240" w:line="360" w:lineRule="auto"/>
              <w:ind w:left="64"/>
              <w:jc w:val="both"/>
              <w:rPr>
                <w:color w:val="000000"/>
              </w:rPr>
            </w:pPr>
            <w:r>
              <w:rPr>
                <w:color w:val="000000"/>
              </w:rPr>
              <w:t>The financial years that are reported and examined in the dataset</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1DECBA15" w14:textId="77777777" w:rsidR="00F66C4A" w:rsidRDefault="00E9197C" w:rsidP="004C7D89">
            <w:pPr>
              <w:pStyle w:val="Heading3"/>
              <w:spacing w:before="240" w:after="240" w:line="360" w:lineRule="auto"/>
              <w:ind w:left="64"/>
              <w:jc w:val="both"/>
              <w:rPr>
                <w:color w:val="000000"/>
              </w:rPr>
            </w:pPr>
            <w:r>
              <w:rPr>
                <w:color w:val="000000"/>
              </w:rPr>
              <w:t>Interval</w:t>
            </w:r>
          </w:p>
        </w:tc>
      </w:tr>
      <w:tr w:rsidR="00F66C4A" w14:paraId="40D01F99" w14:textId="77777777">
        <w:trPr>
          <w:trHeight w:val="1295"/>
        </w:trPr>
        <w:tc>
          <w:tcPr>
            <w:tcW w:w="22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974131" w14:textId="77777777" w:rsidR="00F66C4A" w:rsidRDefault="00E9197C" w:rsidP="00682B9E">
            <w:pPr>
              <w:pStyle w:val="Heading3"/>
              <w:spacing w:before="240" w:after="240" w:line="360" w:lineRule="auto"/>
              <w:ind w:left="64"/>
              <w:rPr>
                <w:color w:val="000000"/>
              </w:rPr>
            </w:pPr>
            <w:r>
              <w:rPr>
                <w:color w:val="000000"/>
              </w:rPr>
              <w:t>Primary energy consumption</w:t>
            </w:r>
          </w:p>
        </w:tc>
        <w:tc>
          <w:tcPr>
            <w:tcW w:w="3525" w:type="dxa"/>
            <w:tcBorders>
              <w:top w:val="nil"/>
              <w:left w:val="nil"/>
              <w:bottom w:val="single" w:sz="8" w:space="0" w:color="000000"/>
              <w:right w:val="single" w:sz="8" w:space="0" w:color="000000"/>
            </w:tcBorders>
            <w:tcMar>
              <w:top w:w="100" w:type="dxa"/>
              <w:left w:w="100" w:type="dxa"/>
              <w:bottom w:w="100" w:type="dxa"/>
              <w:right w:w="100" w:type="dxa"/>
            </w:tcMar>
          </w:tcPr>
          <w:p w14:paraId="03ACDB02" w14:textId="77777777" w:rsidR="00F66C4A" w:rsidRDefault="00E9197C" w:rsidP="004C7D89">
            <w:pPr>
              <w:pStyle w:val="Heading3"/>
              <w:spacing w:before="240" w:after="240" w:line="360" w:lineRule="auto"/>
              <w:ind w:left="64"/>
              <w:jc w:val="both"/>
              <w:rPr>
                <w:color w:val="000000"/>
              </w:rPr>
            </w:pPr>
            <w:r>
              <w:rPr>
                <w:color w:val="000000"/>
              </w:rPr>
              <w:t>The total amount of energy used in each country in the specified year. The unit measured is in terawatt-hour</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195A85EA" w14:textId="77777777" w:rsidR="00F66C4A" w:rsidRDefault="00E9197C" w:rsidP="004C7D89">
            <w:pPr>
              <w:pStyle w:val="Heading3"/>
              <w:spacing w:before="240" w:after="240" w:line="360" w:lineRule="auto"/>
              <w:ind w:left="64"/>
              <w:jc w:val="both"/>
              <w:rPr>
                <w:color w:val="000000"/>
              </w:rPr>
            </w:pPr>
            <w:r>
              <w:rPr>
                <w:color w:val="000000"/>
              </w:rPr>
              <w:t>Ratio</w:t>
            </w:r>
          </w:p>
        </w:tc>
      </w:tr>
    </w:tbl>
    <w:p w14:paraId="0B591643" w14:textId="77777777" w:rsidR="00F66C4A" w:rsidRDefault="00E9197C" w:rsidP="00456159">
      <w:pPr>
        <w:pStyle w:val="Heading3"/>
        <w:spacing w:before="240" w:after="240" w:line="360" w:lineRule="auto"/>
        <w:ind w:left="0"/>
        <w:jc w:val="both"/>
        <w:rPr>
          <w:color w:val="000000"/>
        </w:rPr>
      </w:pPr>
      <w:r>
        <w:rPr>
          <w:color w:val="000000"/>
        </w:rPr>
        <w:t xml:space="preserve"> </w:t>
      </w:r>
    </w:p>
    <w:p w14:paraId="73B7CE78" w14:textId="77777777" w:rsidR="00F66C4A" w:rsidRDefault="00E9197C" w:rsidP="00456159">
      <w:pPr>
        <w:pStyle w:val="Heading3"/>
        <w:spacing w:before="240" w:after="240" w:line="360" w:lineRule="auto"/>
        <w:ind w:left="360"/>
        <w:jc w:val="both"/>
        <w:rPr>
          <w:color w:val="000000"/>
        </w:rPr>
      </w:pPr>
      <w:r>
        <w:rPr>
          <w:color w:val="000000"/>
        </w:rPr>
        <w:t>-</w:t>
      </w:r>
      <w:r>
        <w:rPr>
          <w:color w:val="000000"/>
          <w:sz w:val="14"/>
          <w:szCs w:val="14"/>
        </w:rPr>
        <w:t xml:space="preserve">          </w:t>
      </w:r>
      <w:proofErr w:type="spellStart"/>
      <w:r>
        <w:rPr>
          <w:color w:val="000000"/>
        </w:rPr>
        <w:t>GeoJSON</w:t>
      </w:r>
      <w:proofErr w:type="spellEnd"/>
      <w:r>
        <w:rPr>
          <w:color w:val="000000"/>
        </w:rPr>
        <w:t xml:space="preserve"> file for the location of all nations on the world:</w:t>
      </w:r>
    </w:p>
    <w:p w14:paraId="6D78D265" w14:textId="77777777" w:rsidR="00F66C4A" w:rsidRDefault="0025343D" w:rsidP="00456159">
      <w:pPr>
        <w:pStyle w:val="Heading3"/>
        <w:spacing w:before="240" w:after="240" w:line="360" w:lineRule="auto"/>
        <w:ind w:left="0"/>
        <w:jc w:val="both"/>
        <w:rPr>
          <w:color w:val="1155CC"/>
          <w:u w:val="single"/>
        </w:rPr>
      </w:pPr>
      <w:hyperlink r:id="rId11">
        <w:r w:rsidR="00E9197C">
          <w:rPr>
            <w:color w:val="1155CC"/>
            <w:u w:val="single"/>
          </w:rPr>
          <w:t>https://github.com/johan/world.geo.json/blob/master/countries.geo.json</w:t>
        </w:r>
      </w:hyperlink>
    </w:p>
    <w:p w14:paraId="4F2C4FD2" w14:textId="77777777" w:rsidR="00F66C4A" w:rsidRDefault="00E9197C" w:rsidP="00456159">
      <w:pPr>
        <w:pStyle w:val="Heading3"/>
        <w:spacing w:before="240" w:after="240" w:line="360" w:lineRule="auto"/>
        <w:ind w:left="0"/>
        <w:jc w:val="both"/>
        <w:rPr>
          <w:color w:val="000000"/>
        </w:rPr>
      </w:pPr>
      <w:bookmarkStart w:id="0" w:name="_cscksikqaghx" w:colFirst="0" w:colLast="0"/>
      <w:bookmarkEnd w:id="0"/>
      <w:r>
        <w:rPr>
          <w:color w:val="000000"/>
        </w:rPr>
        <w:t xml:space="preserve">This </w:t>
      </w:r>
      <w:proofErr w:type="spellStart"/>
      <w:r>
        <w:rPr>
          <w:color w:val="000000"/>
        </w:rPr>
        <w:t>json</w:t>
      </w:r>
      <w:proofErr w:type="spellEnd"/>
      <w:r>
        <w:rPr>
          <w:color w:val="000000"/>
        </w:rPr>
        <w:t xml:space="preserve"> file will enable us to create the choropleth for the visualization of primary energy consumption in different countries.</w:t>
      </w:r>
    </w:p>
    <w:p w14:paraId="71FF111D" w14:textId="77777777" w:rsidR="00F66C4A" w:rsidRDefault="00E9197C" w:rsidP="00456159">
      <w:pPr>
        <w:pStyle w:val="Heading3"/>
        <w:spacing w:line="360" w:lineRule="auto"/>
        <w:ind w:left="0"/>
        <w:jc w:val="both"/>
      </w:pPr>
      <w:r>
        <w:br/>
      </w:r>
    </w:p>
    <w:p w14:paraId="61407FF7" w14:textId="77777777" w:rsidR="00F66C4A" w:rsidRDefault="00E9197C" w:rsidP="00456159">
      <w:pPr>
        <w:pStyle w:val="Heading3"/>
        <w:numPr>
          <w:ilvl w:val="2"/>
          <w:numId w:val="2"/>
        </w:numPr>
        <w:spacing w:line="360" w:lineRule="auto"/>
        <w:jc w:val="both"/>
      </w:pPr>
      <w:r>
        <w:lastRenderedPageBreak/>
        <w:t>Co2 emissions from different types of energy</w:t>
      </w:r>
    </w:p>
    <w:p w14:paraId="027A1F72" w14:textId="77777777" w:rsidR="00F66C4A" w:rsidRDefault="00E9197C" w:rsidP="00456159">
      <w:pPr>
        <w:spacing w:line="360" w:lineRule="auto"/>
        <w:jc w:val="both"/>
      </w:pPr>
      <w:r>
        <w:t>For the visualization of the amount of Co2 emissions from different types of energy, we have decided to use 3 datasets from Statista. Those three were published by the same project which is Global Carbon Project (Global Carbon Atlas) and it contain data about CO2 emission from different types of energy (Coal, Gas Combustion and Oil) from 1960 to 2020:</w:t>
      </w:r>
    </w:p>
    <w:p w14:paraId="2214FD6E" w14:textId="77777777" w:rsidR="00F66C4A" w:rsidRDefault="0025343D" w:rsidP="00456159">
      <w:pPr>
        <w:numPr>
          <w:ilvl w:val="0"/>
          <w:numId w:val="3"/>
        </w:numPr>
        <w:pBdr>
          <w:top w:val="nil"/>
          <w:left w:val="nil"/>
          <w:bottom w:val="nil"/>
          <w:right w:val="nil"/>
          <w:between w:val="nil"/>
        </w:pBdr>
        <w:spacing w:line="360" w:lineRule="auto"/>
        <w:jc w:val="both"/>
      </w:pPr>
      <w:hyperlink r:id="rId12">
        <w:r w:rsidR="00E9197C">
          <w:rPr>
            <w:color w:val="0000FF"/>
            <w:u w:val="single"/>
          </w:rPr>
          <w:t>https://www.statista.com/statistics/1198050/carbon-dioxide-emissions-from-coal-use-in-select-countries/</w:t>
        </w:r>
      </w:hyperlink>
      <w:r w:rsidR="00E9197C">
        <w:rPr>
          <w:color w:val="000000"/>
        </w:rPr>
        <w:t xml:space="preserve"> (CO2 emissions from coal)</w:t>
      </w:r>
    </w:p>
    <w:p w14:paraId="1A4B3477" w14:textId="53326A20" w:rsidR="00F66C4A" w:rsidRDefault="00E9197C" w:rsidP="00456159">
      <w:pPr>
        <w:spacing w:line="360" w:lineRule="auto"/>
        <w:ind w:left="360"/>
        <w:jc w:val="both"/>
      </w:pPr>
      <w:r>
        <w:rPr>
          <w:noProof/>
        </w:rPr>
        <w:drawing>
          <wp:inline distT="0" distB="0" distL="0" distR="0" wp14:anchorId="79D716FE" wp14:editId="4B9A0EB3">
            <wp:extent cx="5943600" cy="1150620"/>
            <wp:effectExtent l="0" t="0" r="0" b="0"/>
            <wp:docPr id="6" name="image3.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Graphical user interface&#10;&#10;Description automatically generated with medium confidence"/>
                    <pic:cNvPicPr preferRelativeResize="0"/>
                  </pic:nvPicPr>
                  <pic:blipFill>
                    <a:blip r:embed="rId13"/>
                    <a:srcRect/>
                    <a:stretch>
                      <a:fillRect/>
                    </a:stretch>
                  </pic:blipFill>
                  <pic:spPr>
                    <a:xfrm>
                      <a:off x="0" y="0"/>
                      <a:ext cx="5943600" cy="1150620"/>
                    </a:xfrm>
                    <a:prstGeom prst="rect">
                      <a:avLst/>
                    </a:prstGeom>
                    <a:ln/>
                  </pic:spPr>
                </pic:pic>
              </a:graphicData>
            </a:graphic>
          </wp:inline>
        </w:drawing>
      </w:r>
      <w:r>
        <w:br/>
        <w:t xml:space="preserve">Figure </w:t>
      </w:r>
      <w:r w:rsidR="00CE7C9A">
        <w:t>3</w:t>
      </w:r>
      <w:r>
        <w:t>. Dataset about CO2 emissions from Coal.</w:t>
      </w:r>
    </w:p>
    <w:p w14:paraId="522878FE" w14:textId="77777777" w:rsidR="00F66C4A" w:rsidRDefault="0025343D" w:rsidP="00456159">
      <w:pPr>
        <w:numPr>
          <w:ilvl w:val="0"/>
          <w:numId w:val="3"/>
        </w:numPr>
        <w:pBdr>
          <w:top w:val="nil"/>
          <w:left w:val="nil"/>
          <w:bottom w:val="nil"/>
          <w:right w:val="nil"/>
          <w:between w:val="nil"/>
        </w:pBdr>
        <w:spacing w:line="360" w:lineRule="auto"/>
        <w:jc w:val="both"/>
      </w:pPr>
      <w:hyperlink r:id="rId14">
        <w:r w:rsidR="00E9197C">
          <w:rPr>
            <w:color w:val="0000FF"/>
            <w:u w:val="single"/>
          </w:rPr>
          <w:t>https://www.statista.com/statistics/1198084/carbon-dioxide-emissions-from-gas-combustion-in-select-countries/</w:t>
        </w:r>
      </w:hyperlink>
      <w:r w:rsidR="00E9197C">
        <w:rPr>
          <w:color w:val="000000"/>
        </w:rPr>
        <w:t xml:space="preserve"> (CO2 emissions from gas combustion)</w:t>
      </w:r>
    </w:p>
    <w:p w14:paraId="75B69837" w14:textId="77777777" w:rsidR="00F66C4A" w:rsidRDefault="00E9197C" w:rsidP="00456159">
      <w:pPr>
        <w:spacing w:line="360" w:lineRule="auto"/>
        <w:ind w:left="360"/>
        <w:jc w:val="both"/>
      </w:pPr>
      <w:r>
        <w:rPr>
          <w:noProof/>
        </w:rPr>
        <w:drawing>
          <wp:inline distT="0" distB="0" distL="0" distR="0" wp14:anchorId="7032CFC0" wp14:editId="6858FA13">
            <wp:extent cx="5943600" cy="1479531"/>
            <wp:effectExtent l="0" t="0" r="0" b="0"/>
            <wp:docPr id="5" name="image1.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graphical user interface&#10;&#10;Description automatically generated"/>
                    <pic:cNvPicPr preferRelativeResize="0"/>
                  </pic:nvPicPr>
                  <pic:blipFill>
                    <a:blip r:embed="rId15"/>
                    <a:srcRect/>
                    <a:stretch>
                      <a:fillRect/>
                    </a:stretch>
                  </pic:blipFill>
                  <pic:spPr>
                    <a:xfrm>
                      <a:off x="0" y="0"/>
                      <a:ext cx="5943600" cy="1479531"/>
                    </a:xfrm>
                    <a:prstGeom prst="rect">
                      <a:avLst/>
                    </a:prstGeom>
                    <a:ln/>
                  </pic:spPr>
                </pic:pic>
              </a:graphicData>
            </a:graphic>
          </wp:inline>
        </w:drawing>
      </w:r>
    </w:p>
    <w:p w14:paraId="78FA5E0D" w14:textId="2F5E5798" w:rsidR="00F66C4A" w:rsidRDefault="00E9197C" w:rsidP="00456159">
      <w:pPr>
        <w:spacing w:line="360" w:lineRule="auto"/>
        <w:ind w:left="360"/>
        <w:jc w:val="both"/>
      </w:pPr>
      <w:r>
        <w:t xml:space="preserve">Figure </w:t>
      </w:r>
      <w:r w:rsidR="00CE7C9A">
        <w:t>4</w:t>
      </w:r>
      <w:r>
        <w:t>. Dataset about CO2 emissions from Gas Combustion.</w:t>
      </w:r>
    </w:p>
    <w:p w14:paraId="37F72477" w14:textId="77777777" w:rsidR="00F66C4A" w:rsidRDefault="0025343D" w:rsidP="00456159">
      <w:pPr>
        <w:numPr>
          <w:ilvl w:val="0"/>
          <w:numId w:val="3"/>
        </w:numPr>
        <w:pBdr>
          <w:top w:val="nil"/>
          <w:left w:val="nil"/>
          <w:bottom w:val="nil"/>
          <w:right w:val="nil"/>
          <w:between w:val="nil"/>
        </w:pBdr>
        <w:spacing w:line="360" w:lineRule="auto"/>
        <w:jc w:val="both"/>
      </w:pPr>
      <w:hyperlink r:id="rId16">
        <w:r w:rsidR="00E9197C">
          <w:rPr>
            <w:color w:val="0000FF"/>
            <w:u w:val="single"/>
          </w:rPr>
          <w:t>https://www.statista.com/statistics/1198124/carbon-dioxide-emissions-from-oil-use-in-select-countries/</w:t>
        </w:r>
      </w:hyperlink>
      <w:r w:rsidR="00E9197C">
        <w:rPr>
          <w:color w:val="000000"/>
        </w:rPr>
        <w:t xml:space="preserve"> (CO2 emissions from oil use)</w:t>
      </w:r>
    </w:p>
    <w:p w14:paraId="1F3EB9EE" w14:textId="77777777" w:rsidR="00F66C4A" w:rsidRDefault="00F66C4A" w:rsidP="00456159">
      <w:pPr>
        <w:spacing w:line="360" w:lineRule="auto"/>
        <w:ind w:left="360"/>
        <w:jc w:val="both"/>
      </w:pPr>
    </w:p>
    <w:p w14:paraId="446FAAFD" w14:textId="77777777" w:rsidR="00F66C4A" w:rsidRDefault="00E9197C" w:rsidP="00456159">
      <w:pPr>
        <w:spacing w:line="360" w:lineRule="auto"/>
        <w:ind w:left="360"/>
        <w:jc w:val="both"/>
      </w:pPr>
      <w:r>
        <w:rPr>
          <w:noProof/>
        </w:rPr>
        <w:lastRenderedPageBreak/>
        <w:drawing>
          <wp:inline distT="0" distB="0" distL="0" distR="0" wp14:anchorId="387E9886" wp14:editId="6BAE1C8D">
            <wp:extent cx="5943600" cy="1690688"/>
            <wp:effectExtent l="0" t="0" r="0" b="0"/>
            <wp:docPr id="10" name="image7.png"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 table&#10;&#10;Description automatically generated"/>
                    <pic:cNvPicPr preferRelativeResize="0"/>
                  </pic:nvPicPr>
                  <pic:blipFill>
                    <a:blip r:embed="rId17"/>
                    <a:srcRect b="61435"/>
                    <a:stretch>
                      <a:fillRect/>
                    </a:stretch>
                  </pic:blipFill>
                  <pic:spPr>
                    <a:xfrm>
                      <a:off x="0" y="0"/>
                      <a:ext cx="5943600" cy="1690688"/>
                    </a:xfrm>
                    <a:prstGeom prst="rect">
                      <a:avLst/>
                    </a:prstGeom>
                    <a:ln/>
                  </pic:spPr>
                </pic:pic>
              </a:graphicData>
            </a:graphic>
          </wp:inline>
        </w:drawing>
      </w:r>
    </w:p>
    <w:p w14:paraId="0AFF8959" w14:textId="77777777" w:rsidR="00F66C4A" w:rsidRDefault="00E9197C" w:rsidP="00456159">
      <w:pPr>
        <w:spacing w:line="360" w:lineRule="auto"/>
        <w:ind w:left="360"/>
        <w:jc w:val="both"/>
      </w:pPr>
      <w:r>
        <w:t>Figure 4. Dataset about CO2 emissions from Oil use.</w:t>
      </w:r>
    </w:p>
    <w:p w14:paraId="0844E238" w14:textId="77777777" w:rsidR="00F66C4A" w:rsidRDefault="00E9197C" w:rsidP="00456159">
      <w:pPr>
        <w:spacing w:line="360" w:lineRule="auto"/>
        <w:jc w:val="both"/>
      </w:pPr>
      <w:r>
        <w:t>Those three excel files provide us with tables of CO2 emissions from various types of energy in different countries such as Japan and the United States. Besides, the CO2 emissions were measured in million metric tonnes. And the attributes included in those two tables are shown in the table below:</w:t>
      </w:r>
    </w:p>
    <w:p w14:paraId="55A72B60" w14:textId="77777777" w:rsidR="00F66C4A" w:rsidRDefault="00F66C4A" w:rsidP="00456159">
      <w:pPr>
        <w:spacing w:line="360" w:lineRule="auto"/>
        <w:jc w:val="both"/>
      </w:pPr>
    </w:p>
    <w:tbl>
      <w:tblPr>
        <w:tblStyle w:val="a1"/>
        <w:tblW w:w="863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5"/>
        <w:gridCol w:w="3622"/>
        <w:gridCol w:w="2853"/>
      </w:tblGrid>
      <w:tr w:rsidR="00F66C4A" w14:paraId="6C171F68" w14:textId="77777777">
        <w:trPr>
          <w:trHeight w:val="238"/>
        </w:trPr>
        <w:tc>
          <w:tcPr>
            <w:tcW w:w="2155" w:type="dxa"/>
          </w:tcPr>
          <w:p w14:paraId="0937E216" w14:textId="77777777" w:rsidR="00F66C4A" w:rsidRDefault="00E9197C" w:rsidP="00456159">
            <w:pPr>
              <w:spacing w:line="360" w:lineRule="auto"/>
            </w:pPr>
            <w:r>
              <w:t>Attributes</w:t>
            </w:r>
          </w:p>
        </w:tc>
        <w:tc>
          <w:tcPr>
            <w:tcW w:w="3622" w:type="dxa"/>
          </w:tcPr>
          <w:p w14:paraId="3FE92229" w14:textId="77777777" w:rsidR="00F66C4A" w:rsidRDefault="00E9197C" w:rsidP="00456159">
            <w:pPr>
              <w:spacing w:line="360" w:lineRule="auto"/>
            </w:pPr>
            <w:r>
              <w:t>Note</w:t>
            </w:r>
          </w:p>
        </w:tc>
        <w:tc>
          <w:tcPr>
            <w:tcW w:w="2853" w:type="dxa"/>
          </w:tcPr>
          <w:p w14:paraId="6DD05343" w14:textId="77777777" w:rsidR="00F66C4A" w:rsidRDefault="00E9197C" w:rsidP="00456159">
            <w:pPr>
              <w:spacing w:line="360" w:lineRule="auto"/>
            </w:pPr>
            <w:r>
              <w:t>Type</w:t>
            </w:r>
          </w:p>
        </w:tc>
      </w:tr>
      <w:tr w:rsidR="00F66C4A" w14:paraId="07F2CEE8" w14:textId="77777777">
        <w:tc>
          <w:tcPr>
            <w:tcW w:w="2155" w:type="dxa"/>
          </w:tcPr>
          <w:p w14:paraId="4E1CD28A" w14:textId="77777777" w:rsidR="00F66C4A" w:rsidRDefault="00E9197C" w:rsidP="00456159">
            <w:pPr>
              <w:pBdr>
                <w:top w:val="nil"/>
                <w:left w:val="nil"/>
                <w:bottom w:val="nil"/>
                <w:right w:val="nil"/>
                <w:between w:val="nil"/>
              </w:pBdr>
              <w:spacing w:line="360" w:lineRule="auto"/>
            </w:pPr>
            <w:r>
              <w:t>Year</w:t>
            </w:r>
          </w:p>
        </w:tc>
        <w:tc>
          <w:tcPr>
            <w:tcW w:w="3622" w:type="dxa"/>
          </w:tcPr>
          <w:p w14:paraId="42C5D86A" w14:textId="77777777" w:rsidR="00F66C4A" w:rsidRDefault="00E9197C" w:rsidP="00456159">
            <w:pPr>
              <w:spacing w:line="360" w:lineRule="auto"/>
            </w:pPr>
            <w:r>
              <w:t>The year included in the study of CO2 emissions from the mentioned type of energy</w:t>
            </w:r>
          </w:p>
        </w:tc>
        <w:tc>
          <w:tcPr>
            <w:tcW w:w="2853" w:type="dxa"/>
          </w:tcPr>
          <w:p w14:paraId="3B0C4402" w14:textId="77777777" w:rsidR="00F66C4A" w:rsidRDefault="00E9197C" w:rsidP="00456159">
            <w:pPr>
              <w:spacing w:line="360" w:lineRule="auto"/>
            </w:pPr>
            <w:r>
              <w:t>Interval</w:t>
            </w:r>
          </w:p>
          <w:p w14:paraId="6099D0F9" w14:textId="77777777" w:rsidR="00F66C4A" w:rsidRDefault="00F66C4A" w:rsidP="00456159">
            <w:pPr>
              <w:spacing w:line="360" w:lineRule="auto"/>
            </w:pPr>
          </w:p>
        </w:tc>
      </w:tr>
      <w:tr w:rsidR="00F66C4A" w14:paraId="74BA5537" w14:textId="77777777">
        <w:tc>
          <w:tcPr>
            <w:tcW w:w="2155" w:type="dxa"/>
          </w:tcPr>
          <w:p w14:paraId="08F843B8" w14:textId="77777777" w:rsidR="00F66C4A" w:rsidRDefault="00E9197C" w:rsidP="00456159">
            <w:pPr>
              <w:spacing w:line="360" w:lineRule="auto"/>
            </w:pPr>
            <w:r>
              <w:t>Country’s name</w:t>
            </w:r>
          </w:p>
        </w:tc>
        <w:tc>
          <w:tcPr>
            <w:tcW w:w="3622" w:type="dxa"/>
          </w:tcPr>
          <w:p w14:paraId="374AAE7B" w14:textId="77777777" w:rsidR="00F66C4A" w:rsidRDefault="00E9197C" w:rsidP="00456159">
            <w:pPr>
              <w:spacing w:line="360" w:lineRule="auto"/>
            </w:pPr>
            <w:r>
              <w:t>The CO2 emissions of that country measured in million tons</w:t>
            </w:r>
          </w:p>
        </w:tc>
        <w:tc>
          <w:tcPr>
            <w:tcW w:w="2853" w:type="dxa"/>
          </w:tcPr>
          <w:p w14:paraId="471466D8" w14:textId="77777777" w:rsidR="00F66C4A" w:rsidRDefault="00E9197C" w:rsidP="00456159">
            <w:pPr>
              <w:spacing w:line="360" w:lineRule="auto"/>
            </w:pPr>
            <w:r>
              <w:t>Ratio</w:t>
            </w:r>
          </w:p>
        </w:tc>
      </w:tr>
    </w:tbl>
    <w:p w14:paraId="2B641CA3" w14:textId="77777777" w:rsidR="00F66C4A" w:rsidRDefault="00F66C4A" w:rsidP="00456159">
      <w:pPr>
        <w:spacing w:line="360" w:lineRule="auto"/>
        <w:jc w:val="both"/>
      </w:pPr>
    </w:p>
    <w:p w14:paraId="3AAB6438" w14:textId="77777777" w:rsidR="00F66C4A" w:rsidRDefault="00E9197C" w:rsidP="00456159">
      <w:pPr>
        <w:spacing w:line="360" w:lineRule="auto"/>
        <w:jc w:val="both"/>
      </w:pPr>
      <w:r>
        <w:t xml:space="preserve">To obtain the correct data, we </w:t>
      </w:r>
      <w:proofErr w:type="gramStart"/>
      <w:r>
        <w:t>have to</w:t>
      </w:r>
      <w:proofErr w:type="gramEnd"/>
      <w:r>
        <w:t xml:space="preserve"> combine the information from those three tables, as we did in the first visualization. Then we need to remove some countries that do not appear in all three datasets.</w:t>
      </w:r>
    </w:p>
    <w:p w14:paraId="5C308B5D" w14:textId="77777777" w:rsidR="00F66C4A" w:rsidRDefault="00E9197C" w:rsidP="00456159">
      <w:pPr>
        <w:pStyle w:val="Heading2"/>
        <w:numPr>
          <w:ilvl w:val="1"/>
          <w:numId w:val="2"/>
        </w:numPr>
        <w:spacing w:line="360" w:lineRule="auto"/>
        <w:jc w:val="both"/>
      </w:pPr>
      <w:r>
        <w:t>Data processing</w:t>
      </w:r>
    </w:p>
    <w:p w14:paraId="4D5F5284" w14:textId="77777777" w:rsidR="00F66C4A" w:rsidRDefault="00E9197C" w:rsidP="00456159">
      <w:pPr>
        <w:pStyle w:val="Heading3"/>
        <w:numPr>
          <w:ilvl w:val="2"/>
          <w:numId w:val="2"/>
        </w:numPr>
        <w:spacing w:line="360" w:lineRule="auto"/>
        <w:jc w:val="both"/>
      </w:pPr>
      <w:r>
        <w:t>Energy demand per sector</w:t>
      </w:r>
    </w:p>
    <w:p w14:paraId="19F14C12" w14:textId="1E2A95E2" w:rsidR="00F66C4A" w:rsidRDefault="00297427" w:rsidP="00456159">
      <w:pPr>
        <w:spacing w:line="360" w:lineRule="auto"/>
        <w:jc w:val="both"/>
      </w:pPr>
      <w:r w:rsidRPr="00297427">
        <w:t xml:space="preserve">As previously said, the goal of this </w:t>
      </w:r>
      <w:proofErr w:type="spellStart"/>
      <w:r w:rsidRPr="00297427">
        <w:t>sankey</w:t>
      </w:r>
      <w:proofErr w:type="spellEnd"/>
      <w:r w:rsidRPr="00297427">
        <w:t xml:space="preserve"> chart (flow chart) is to visualise energy demand in each industry in 2019. As a result, we must filter out the columns from the other year that are no longer required. Furthermore, because the library we're </w:t>
      </w:r>
      <w:r w:rsidR="002F570E">
        <w:t>using</w:t>
      </w:r>
      <w:r w:rsidRPr="00297427">
        <w:t xml:space="preserve"> requires a certain </w:t>
      </w:r>
      <w:proofErr w:type="spellStart"/>
      <w:r w:rsidRPr="00297427">
        <w:t>json</w:t>
      </w:r>
      <w:proofErr w:type="spellEnd"/>
      <w:r w:rsidRPr="00297427">
        <w:t xml:space="preserve"> file format. </w:t>
      </w:r>
      <w:proofErr w:type="gramStart"/>
      <w:r w:rsidRPr="00297427">
        <w:t>In particular, in</w:t>
      </w:r>
      <w:proofErr w:type="gramEnd"/>
      <w:r w:rsidRPr="00297427">
        <w:t xml:space="preserve"> the </w:t>
      </w:r>
      <w:proofErr w:type="spellStart"/>
      <w:r w:rsidRPr="00297427">
        <w:t>json</w:t>
      </w:r>
      <w:proofErr w:type="spellEnd"/>
      <w:r w:rsidRPr="00297427">
        <w:t xml:space="preserve"> file, we must contain objects </w:t>
      </w:r>
      <w:r w:rsidR="00A410CF">
        <w:t>including</w:t>
      </w:r>
      <w:r w:rsidRPr="00297427">
        <w:t xml:space="preserve"> </w:t>
      </w:r>
      <w:r w:rsidR="00A410CF">
        <w:t>L</w:t>
      </w:r>
      <w:r w:rsidRPr="00297427">
        <w:t xml:space="preserve">inks and </w:t>
      </w:r>
      <w:r w:rsidR="00A410CF">
        <w:t>N</w:t>
      </w:r>
      <w:r w:rsidRPr="00297427">
        <w:t xml:space="preserve">odes. Nodes will comprise the names of various attributes to which energy flows. The source and target nodes, as well as the value of energy consumption </w:t>
      </w:r>
      <w:r w:rsidRPr="00297427">
        <w:lastRenderedPageBreak/>
        <w:t xml:space="preserve">allocated between them, will be included in the </w:t>
      </w:r>
      <w:r w:rsidR="00135444">
        <w:t>L</w:t>
      </w:r>
      <w:r w:rsidRPr="00297427">
        <w:t>inks</w:t>
      </w:r>
      <w:r w:rsidR="00135444">
        <w:t xml:space="preserve"> object</w:t>
      </w:r>
      <w:r w:rsidR="00B7181A">
        <w:t xml:space="preserve">. After filtering and transforming </w:t>
      </w:r>
      <w:proofErr w:type="gramStart"/>
      <w:r w:rsidR="00B7181A">
        <w:t>data</w:t>
      </w:r>
      <w:proofErr w:type="gramEnd"/>
      <w:r w:rsidR="00B7181A">
        <w:t xml:space="preserve"> we will have a JSON file </w:t>
      </w:r>
      <w:r w:rsidR="00523BF0">
        <w:t>below.</w:t>
      </w:r>
    </w:p>
    <w:p w14:paraId="7354AD58" w14:textId="5680F1F7" w:rsidR="00F66C4A" w:rsidRDefault="00523BF0" w:rsidP="00456159">
      <w:pPr>
        <w:spacing w:line="360" w:lineRule="auto"/>
        <w:jc w:val="both"/>
      </w:pPr>
      <w:r w:rsidRPr="00523BF0">
        <w:rPr>
          <w:noProof/>
        </w:rPr>
        <w:drawing>
          <wp:inline distT="0" distB="0" distL="0" distR="0" wp14:anchorId="7795B2A8" wp14:editId="44F3C2B2">
            <wp:extent cx="3410125" cy="4991357"/>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8"/>
                    <a:stretch>
                      <a:fillRect/>
                    </a:stretch>
                  </pic:blipFill>
                  <pic:spPr>
                    <a:xfrm>
                      <a:off x="0" y="0"/>
                      <a:ext cx="3410125" cy="4991357"/>
                    </a:xfrm>
                    <a:prstGeom prst="rect">
                      <a:avLst/>
                    </a:prstGeom>
                  </pic:spPr>
                </pic:pic>
              </a:graphicData>
            </a:graphic>
          </wp:inline>
        </w:drawing>
      </w:r>
    </w:p>
    <w:p w14:paraId="7F903000" w14:textId="67B6B5E2" w:rsidR="00CE7C9A" w:rsidRDefault="00CE7C9A" w:rsidP="00456159">
      <w:pPr>
        <w:spacing w:line="360" w:lineRule="auto"/>
        <w:jc w:val="both"/>
      </w:pPr>
      <w:r>
        <w:t>Figure 5. Data after transforming</w:t>
      </w:r>
    </w:p>
    <w:p w14:paraId="2BCF7FA0" w14:textId="59A632D6" w:rsidR="00523BF0" w:rsidRDefault="00AD0960" w:rsidP="00456159">
      <w:pPr>
        <w:spacing w:line="360" w:lineRule="auto"/>
        <w:jc w:val="both"/>
      </w:pPr>
      <w:r w:rsidRPr="00AD0960">
        <w:rPr>
          <w:noProof/>
        </w:rPr>
        <w:lastRenderedPageBreak/>
        <w:drawing>
          <wp:inline distT="0" distB="0" distL="0" distR="0" wp14:anchorId="57F927CA" wp14:editId="0C784761">
            <wp:extent cx="3949903" cy="3257717"/>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9"/>
                    <a:stretch>
                      <a:fillRect/>
                    </a:stretch>
                  </pic:blipFill>
                  <pic:spPr>
                    <a:xfrm>
                      <a:off x="0" y="0"/>
                      <a:ext cx="3949903" cy="3257717"/>
                    </a:xfrm>
                    <a:prstGeom prst="rect">
                      <a:avLst/>
                    </a:prstGeom>
                  </pic:spPr>
                </pic:pic>
              </a:graphicData>
            </a:graphic>
          </wp:inline>
        </w:drawing>
      </w:r>
    </w:p>
    <w:p w14:paraId="499EDC22" w14:textId="499446C1" w:rsidR="00CE7C9A" w:rsidRDefault="00CE7C9A" w:rsidP="00456159">
      <w:pPr>
        <w:spacing w:line="360" w:lineRule="auto"/>
        <w:jc w:val="both"/>
      </w:pPr>
      <w:r>
        <w:t>Figure 6. Data after transforming</w:t>
      </w:r>
    </w:p>
    <w:p w14:paraId="10BDCDD4" w14:textId="77777777" w:rsidR="00F66C4A" w:rsidRDefault="00F66C4A" w:rsidP="00456159">
      <w:pPr>
        <w:spacing w:line="360" w:lineRule="auto"/>
        <w:jc w:val="both"/>
      </w:pPr>
    </w:p>
    <w:p w14:paraId="5C8DEE6B" w14:textId="77777777" w:rsidR="00F66C4A" w:rsidRDefault="00E9197C" w:rsidP="00456159">
      <w:pPr>
        <w:pStyle w:val="Heading3"/>
        <w:numPr>
          <w:ilvl w:val="2"/>
          <w:numId w:val="2"/>
        </w:numPr>
        <w:spacing w:line="360" w:lineRule="auto"/>
        <w:jc w:val="both"/>
      </w:pPr>
      <w:r>
        <w:t>Primary energy consumption around the world</w:t>
      </w:r>
    </w:p>
    <w:p w14:paraId="4C0065BF" w14:textId="77777777" w:rsidR="00F66C4A" w:rsidRDefault="00E9197C" w:rsidP="00456159">
      <w:pPr>
        <w:spacing w:before="240" w:after="240" w:line="360" w:lineRule="auto"/>
      </w:pPr>
      <w:r>
        <w:t>For reducing the data size when loaded into D3, the “Code” attribute which does not contribute to the data semantics, is deleted. Besides, the “Entity” column is renamed to “Country” to make it more interpretable for audiences. Below is the resulting dataset after applying those filters:</w:t>
      </w:r>
    </w:p>
    <w:p w14:paraId="464C3949" w14:textId="77777777" w:rsidR="00F66C4A" w:rsidRDefault="00E9197C" w:rsidP="00456159">
      <w:pPr>
        <w:spacing w:before="240" w:after="240" w:line="360" w:lineRule="auto"/>
      </w:pPr>
      <w:r>
        <w:rPr>
          <w:noProof/>
        </w:rPr>
        <w:lastRenderedPageBreak/>
        <w:drawing>
          <wp:inline distT="114300" distB="114300" distL="114300" distR="114300" wp14:anchorId="4B70D7C8" wp14:editId="4312DE0F">
            <wp:extent cx="4133850" cy="435292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4133850" cy="4352925"/>
                    </a:xfrm>
                    <a:prstGeom prst="rect">
                      <a:avLst/>
                    </a:prstGeom>
                    <a:ln/>
                  </pic:spPr>
                </pic:pic>
              </a:graphicData>
            </a:graphic>
          </wp:inline>
        </w:drawing>
      </w:r>
    </w:p>
    <w:p w14:paraId="753E8ABF" w14:textId="2531C824" w:rsidR="00F66C4A" w:rsidRDefault="00E9197C" w:rsidP="00456159">
      <w:pPr>
        <w:spacing w:before="240" w:after="240" w:line="360" w:lineRule="auto"/>
      </w:pPr>
      <w:r>
        <w:t xml:space="preserve">Figure </w:t>
      </w:r>
      <w:r w:rsidR="00CE7C9A">
        <w:t>7</w:t>
      </w:r>
      <w:r>
        <w:t>: Primary energy consumption dataset after filtering</w:t>
      </w:r>
    </w:p>
    <w:p w14:paraId="7B5DAA6F" w14:textId="77777777" w:rsidR="00F66C4A" w:rsidRDefault="00E9197C" w:rsidP="00456159">
      <w:pPr>
        <w:spacing w:before="240" w:after="240" w:line="360" w:lineRule="auto"/>
      </w:pPr>
      <w:r>
        <w:t>Furthermore, some “country” records are not actually a country. For example, there are records for “Africa” and “Asia Pacific”, which should be treated as a continent or region rather than a country.</w:t>
      </w:r>
    </w:p>
    <w:p w14:paraId="536057A3" w14:textId="77777777" w:rsidR="00F66C4A" w:rsidRDefault="00E9197C" w:rsidP="00456159">
      <w:pPr>
        <w:spacing w:before="240" w:after="240" w:line="360" w:lineRule="auto"/>
      </w:pPr>
      <w:r>
        <w:rPr>
          <w:noProof/>
        </w:rPr>
        <w:drawing>
          <wp:inline distT="114300" distB="114300" distL="114300" distR="114300" wp14:anchorId="45DDCD73" wp14:editId="691F931C">
            <wp:extent cx="2457450" cy="523875"/>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2457450" cy="523875"/>
                    </a:xfrm>
                    <a:prstGeom prst="rect">
                      <a:avLst/>
                    </a:prstGeom>
                    <a:ln/>
                  </pic:spPr>
                </pic:pic>
              </a:graphicData>
            </a:graphic>
          </wp:inline>
        </w:drawing>
      </w:r>
    </w:p>
    <w:p w14:paraId="320EF709" w14:textId="77777777" w:rsidR="00F66C4A" w:rsidRDefault="00E9197C" w:rsidP="00456159">
      <w:pPr>
        <w:spacing w:before="240" w:after="240" w:line="360" w:lineRule="auto"/>
      </w:pPr>
      <w:r>
        <w:rPr>
          <w:noProof/>
        </w:rPr>
        <w:drawing>
          <wp:inline distT="114300" distB="114300" distL="114300" distR="114300" wp14:anchorId="7B5B8D4F" wp14:editId="0248FE5F">
            <wp:extent cx="2466975" cy="59055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2466975" cy="590550"/>
                    </a:xfrm>
                    <a:prstGeom prst="rect">
                      <a:avLst/>
                    </a:prstGeom>
                    <a:ln/>
                  </pic:spPr>
                </pic:pic>
              </a:graphicData>
            </a:graphic>
          </wp:inline>
        </w:drawing>
      </w:r>
    </w:p>
    <w:p w14:paraId="0327E08D" w14:textId="77777777" w:rsidR="00F66C4A" w:rsidRDefault="00E9197C" w:rsidP="00456159">
      <w:pPr>
        <w:spacing w:before="240" w:after="240" w:line="360" w:lineRule="auto"/>
      </w:pPr>
      <w:r>
        <w:t>Figure 6: Some “not-country” records in the dataset</w:t>
      </w:r>
    </w:p>
    <w:p w14:paraId="2BDE3141" w14:textId="77777777" w:rsidR="00F66C4A" w:rsidRDefault="00E9197C" w:rsidP="00456159">
      <w:pPr>
        <w:spacing w:before="240" w:after="240" w:line="360" w:lineRule="auto"/>
      </w:pPr>
      <w:r>
        <w:t xml:space="preserve">Those records are then removed out of the dataset because it does not match with the chosen </w:t>
      </w:r>
      <w:proofErr w:type="spellStart"/>
      <w:r>
        <w:t>Geojson</w:t>
      </w:r>
      <w:proofErr w:type="spellEnd"/>
      <w:r>
        <w:t xml:space="preserve"> file as well as provide unnecessary information. Besides, some countries in the dataset do not match </w:t>
      </w:r>
      <w:r>
        <w:lastRenderedPageBreak/>
        <w:t xml:space="preserve">with the properties’ names in the </w:t>
      </w:r>
      <w:proofErr w:type="spellStart"/>
      <w:r>
        <w:t>Geojson</w:t>
      </w:r>
      <w:proofErr w:type="spellEnd"/>
      <w:r>
        <w:t xml:space="preserve"> file. For instance, the US is marked as “United States” in the dataset, whilst the </w:t>
      </w:r>
      <w:proofErr w:type="spellStart"/>
      <w:r>
        <w:t>json</w:t>
      </w:r>
      <w:proofErr w:type="spellEnd"/>
      <w:r>
        <w:t xml:space="preserve"> file marks it as “United States of America”. Thus, we </w:t>
      </w:r>
      <w:proofErr w:type="gramStart"/>
      <w:r>
        <w:t>have to</w:t>
      </w:r>
      <w:proofErr w:type="gramEnd"/>
      <w:r>
        <w:t xml:space="preserve"> change the property’s name of the US in </w:t>
      </w:r>
      <w:proofErr w:type="spellStart"/>
      <w:r>
        <w:t>json</w:t>
      </w:r>
      <w:proofErr w:type="spellEnd"/>
      <w:r>
        <w:t xml:space="preserve"> file to make it properly corresponds to its record in the dataset.    </w:t>
      </w:r>
    </w:p>
    <w:p w14:paraId="06144EA8" w14:textId="77777777" w:rsidR="00F66C4A" w:rsidRDefault="00E9197C" w:rsidP="00456159">
      <w:pPr>
        <w:spacing w:before="240" w:after="240" w:line="360" w:lineRule="auto"/>
      </w:pPr>
      <w:r>
        <w:t xml:space="preserve">The dataset is intended to be visualized as a choropleth map based on different year choices. To be specific, the primary energy consumption in all countries (with available data) will be displayed in a choropleth according to the selected year. Thus, we </w:t>
      </w:r>
      <w:proofErr w:type="gramStart"/>
      <w:r>
        <w:t>have to</w:t>
      </w:r>
      <w:proofErr w:type="gramEnd"/>
      <w:r>
        <w:t xml:space="preserve"> group the data by year in D3 in order to make the processed data more organized.</w:t>
      </w:r>
    </w:p>
    <w:p w14:paraId="541A2473" w14:textId="77777777" w:rsidR="00F66C4A" w:rsidRDefault="00E9197C" w:rsidP="00456159">
      <w:pPr>
        <w:shd w:val="clear" w:color="auto" w:fill="1E1E1E"/>
        <w:spacing w:before="240" w:after="0" w:line="360" w:lineRule="auto"/>
        <w:rPr>
          <w:color w:val="D4D4D4"/>
          <w:sz w:val="21"/>
          <w:szCs w:val="21"/>
        </w:rPr>
      </w:pPr>
      <w:r>
        <w:rPr>
          <w:color w:val="569CD6"/>
          <w:sz w:val="21"/>
          <w:szCs w:val="21"/>
        </w:rPr>
        <w:t>var</w:t>
      </w:r>
      <w:r>
        <w:rPr>
          <w:color w:val="D4D4D4"/>
          <w:sz w:val="21"/>
          <w:szCs w:val="21"/>
        </w:rPr>
        <w:t xml:space="preserve"> </w:t>
      </w:r>
      <w:proofErr w:type="spellStart"/>
      <w:r>
        <w:rPr>
          <w:color w:val="9CDCFE"/>
          <w:sz w:val="21"/>
          <w:szCs w:val="21"/>
        </w:rPr>
        <w:t>groupByYear</w:t>
      </w:r>
      <w:proofErr w:type="spellEnd"/>
      <w:r>
        <w:rPr>
          <w:color w:val="D4D4D4"/>
          <w:sz w:val="21"/>
          <w:szCs w:val="21"/>
        </w:rPr>
        <w:t xml:space="preserve"> =</w:t>
      </w:r>
      <w:r>
        <w:rPr>
          <w:color w:val="9CDCFE"/>
          <w:sz w:val="21"/>
          <w:szCs w:val="21"/>
        </w:rPr>
        <w:t xml:space="preserve"> d</w:t>
      </w:r>
      <w:proofErr w:type="gramStart"/>
      <w:r>
        <w:rPr>
          <w:color w:val="9CDCFE"/>
          <w:sz w:val="21"/>
          <w:szCs w:val="21"/>
        </w:rPr>
        <w:t>3</w:t>
      </w:r>
      <w:r>
        <w:rPr>
          <w:color w:val="D4D4D4"/>
          <w:sz w:val="21"/>
          <w:szCs w:val="21"/>
        </w:rPr>
        <w:t>.</w:t>
      </w:r>
      <w:r>
        <w:rPr>
          <w:color w:val="DCDCAA"/>
          <w:sz w:val="21"/>
          <w:szCs w:val="21"/>
        </w:rPr>
        <w:t>group</w:t>
      </w:r>
      <w:proofErr w:type="gramEnd"/>
      <w:r>
        <w:rPr>
          <w:color w:val="D4D4D4"/>
          <w:sz w:val="21"/>
          <w:szCs w:val="21"/>
        </w:rPr>
        <w:t>(</w:t>
      </w:r>
      <w:r>
        <w:rPr>
          <w:color w:val="9CDCFE"/>
          <w:sz w:val="21"/>
          <w:szCs w:val="21"/>
        </w:rPr>
        <w:t>data</w:t>
      </w:r>
      <w:r>
        <w:rPr>
          <w:color w:val="D4D4D4"/>
          <w:sz w:val="21"/>
          <w:szCs w:val="21"/>
        </w:rPr>
        <w:t xml:space="preserve">, </w:t>
      </w:r>
      <w:r>
        <w:rPr>
          <w:color w:val="569CD6"/>
          <w:sz w:val="21"/>
          <w:szCs w:val="21"/>
        </w:rPr>
        <w:t>function</w:t>
      </w:r>
      <w:r>
        <w:rPr>
          <w:color w:val="D4D4D4"/>
          <w:sz w:val="21"/>
          <w:szCs w:val="21"/>
        </w:rPr>
        <w:t>(</w:t>
      </w:r>
      <w:r>
        <w:rPr>
          <w:color w:val="9CDCFE"/>
          <w:sz w:val="21"/>
          <w:szCs w:val="21"/>
        </w:rPr>
        <w:t>d</w:t>
      </w:r>
      <w:r>
        <w:rPr>
          <w:color w:val="D4D4D4"/>
          <w:sz w:val="21"/>
          <w:szCs w:val="21"/>
        </w:rPr>
        <w:t>) {</w:t>
      </w:r>
    </w:p>
    <w:p w14:paraId="09F52A12" w14:textId="77777777" w:rsidR="00F66C4A" w:rsidRDefault="00E9197C" w:rsidP="00456159">
      <w:pPr>
        <w:shd w:val="clear" w:color="auto" w:fill="1E1E1E"/>
        <w:spacing w:before="240" w:after="0" w:line="360" w:lineRule="auto"/>
        <w:rPr>
          <w:color w:val="D4D4D4"/>
          <w:sz w:val="21"/>
          <w:szCs w:val="21"/>
        </w:rPr>
      </w:pPr>
      <w:r>
        <w:rPr>
          <w:color w:val="D4D4D4"/>
          <w:sz w:val="21"/>
          <w:szCs w:val="21"/>
        </w:rPr>
        <w:t xml:space="preserve">        </w:t>
      </w:r>
      <w:r>
        <w:rPr>
          <w:color w:val="C586C0"/>
          <w:sz w:val="21"/>
          <w:szCs w:val="21"/>
        </w:rPr>
        <w:t>return</w:t>
      </w:r>
      <w:r>
        <w:rPr>
          <w:color w:val="9CDCFE"/>
          <w:sz w:val="21"/>
          <w:szCs w:val="21"/>
        </w:rPr>
        <w:t xml:space="preserve"> </w:t>
      </w:r>
      <w:proofErr w:type="spellStart"/>
      <w:proofErr w:type="gramStart"/>
      <w:r>
        <w:rPr>
          <w:color w:val="9CDCFE"/>
          <w:sz w:val="21"/>
          <w:szCs w:val="21"/>
        </w:rPr>
        <w:t>d</w:t>
      </w:r>
      <w:r>
        <w:rPr>
          <w:color w:val="D4D4D4"/>
          <w:sz w:val="21"/>
          <w:szCs w:val="21"/>
        </w:rPr>
        <w:t>.</w:t>
      </w:r>
      <w:r>
        <w:rPr>
          <w:color w:val="9CDCFE"/>
          <w:sz w:val="21"/>
          <w:szCs w:val="21"/>
        </w:rPr>
        <w:t>Year</w:t>
      </w:r>
      <w:proofErr w:type="spellEnd"/>
      <w:proofErr w:type="gramEnd"/>
      <w:r>
        <w:rPr>
          <w:color w:val="D4D4D4"/>
          <w:sz w:val="21"/>
          <w:szCs w:val="21"/>
        </w:rPr>
        <w:t>;</w:t>
      </w:r>
    </w:p>
    <w:p w14:paraId="1D5BA34C" w14:textId="77777777" w:rsidR="00F66C4A" w:rsidRDefault="00E9197C" w:rsidP="00456159">
      <w:pPr>
        <w:shd w:val="clear" w:color="auto" w:fill="1E1E1E"/>
        <w:spacing w:before="240" w:after="0" w:line="360" w:lineRule="auto"/>
      </w:pPr>
      <w:r>
        <w:rPr>
          <w:color w:val="D4D4D4"/>
          <w:sz w:val="21"/>
          <w:szCs w:val="21"/>
        </w:rPr>
        <w:t xml:space="preserve">      });</w:t>
      </w:r>
    </w:p>
    <w:p w14:paraId="5F945B45" w14:textId="50D42D49" w:rsidR="00F66C4A" w:rsidRDefault="00E9197C" w:rsidP="00456159">
      <w:pPr>
        <w:spacing w:before="240" w:after="240" w:line="360" w:lineRule="auto"/>
      </w:pPr>
      <w:r>
        <w:t xml:space="preserve">Figure </w:t>
      </w:r>
      <w:r w:rsidR="00CE7C9A">
        <w:t>8</w:t>
      </w:r>
      <w:r>
        <w:t>: Code to group the dataset by year</w:t>
      </w:r>
    </w:p>
    <w:p w14:paraId="597E5CE7" w14:textId="77777777" w:rsidR="00F66C4A" w:rsidRDefault="00F66C4A" w:rsidP="00456159">
      <w:pPr>
        <w:spacing w:before="240" w:after="240" w:line="360" w:lineRule="auto"/>
      </w:pPr>
    </w:p>
    <w:p w14:paraId="5FBEE6E7" w14:textId="77777777" w:rsidR="00F66C4A" w:rsidRDefault="00E9197C" w:rsidP="00456159">
      <w:pPr>
        <w:pStyle w:val="Heading3"/>
        <w:numPr>
          <w:ilvl w:val="2"/>
          <w:numId w:val="2"/>
        </w:numPr>
        <w:spacing w:line="360" w:lineRule="auto"/>
        <w:jc w:val="both"/>
      </w:pPr>
      <w:r>
        <w:t>Co2 emissions from different types of energy</w:t>
      </w:r>
    </w:p>
    <w:p w14:paraId="39AD15B8" w14:textId="77777777" w:rsidR="00F66C4A" w:rsidRDefault="00E9197C" w:rsidP="00456159">
      <w:pPr>
        <w:spacing w:line="360" w:lineRule="auto"/>
        <w:jc w:val="both"/>
      </w:pPr>
      <w:r>
        <w:t>To extract the data needed for this visualization, we must integrate the three files about different energy kinds (Coal, Gas Combustion and Oil).  To do this we have to use functions offered by both Excel and D3.</w:t>
      </w:r>
    </w:p>
    <w:p w14:paraId="4026F99A" w14:textId="7F99EDF9" w:rsidR="00F66C4A" w:rsidRDefault="00E9197C" w:rsidP="00456159">
      <w:pPr>
        <w:spacing w:line="360" w:lineRule="auto"/>
        <w:jc w:val="both"/>
      </w:pPr>
      <w:r>
        <w:t xml:space="preserve">Except the datasets for Coal and Gas Combustion that contain the data of 5-year period from 1960 to 2020, the other one (dataset for Oil use) has data for each year from 1960 to 2020. Therefore, we </w:t>
      </w:r>
      <w:proofErr w:type="gramStart"/>
      <w:r>
        <w:t>have to</w:t>
      </w:r>
      <w:proofErr w:type="gramEnd"/>
      <w:r>
        <w:t xml:space="preserve"> filter unnecessary years in the dataset of Oil. To filter the rows related to unnecessary years, we can use the filter function in excel and choose appropriate years (Figure</w:t>
      </w:r>
      <w:r w:rsidR="00CE7C9A">
        <w:t xml:space="preserve"> 9.</w:t>
      </w:r>
      <w:r>
        <w:t>).</w:t>
      </w:r>
    </w:p>
    <w:p w14:paraId="324266E8" w14:textId="77777777" w:rsidR="00F66C4A" w:rsidRDefault="00E9197C" w:rsidP="00456159">
      <w:pPr>
        <w:spacing w:line="360" w:lineRule="auto"/>
        <w:jc w:val="both"/>
      </w:pPr>
      <w:r>
        <w:rPr>
          <w:noProof/>
        </w:rPr>
        <w:lastRenderedPageBreak/>
        <w:drawing>
          <wp:inline distT="114300" distB="114300" distL="114300" distR="114300" wp14:anchorId="455340ED" wp14:editId="25EEA9B4">
            <wp:extent cx="5876925" cy="2762250"/>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srcRect t="10632" r="1121" b="6739"/>
                    <a:stretch>
                      <a:fillRect/>
                    </a:stretch>
                  </pic:blipFill>
                  <pic:spPr>
                    <a:xfrm>
                      <a:off x="0" y="0"/>
                      <a:ext cx="5876925" cy="2762250"/>
                    </a:xfrm>
                    <a:prstGeom prst="rect">
                      <a:avLst/>
                    </a:prstGeom>
                    <a:ln/>
                  </pic:spPr>
                </pic:pic>
              </a:graphicData>
            </a:graphic>
          </wp:inline>
        </w:drawing>
      </w:r>
    </w:p>
    <w:p w14:paraId="3872A394" w14:textId="584A38F5" w:rsidR="00F66C4A" w:rsidRDefault="00E9197C" w:rsidP="00456159">
      <w:pPr>
        <w:spacing w:line="360" w:lineRule="auto"/>
        <w:jc w:val="both"/>
      </w:pPr>
      <w:r>
        <w:t>Figure</w:t>
      </w:r>
      <w:r w:rsidR="00CE7C9A">
        <w:t xml:space="preserve"> 9</w:t>
      </w:r>
      <w:r>
        <w:t>.</w:t>
      </w:r>
    </w:p>
    <w:p w14:paraId="20FA41AE" w14:textId="77777777" w:rsidR="00F66C4A" w:rsidRDefault="00E9197C" w:rsidP="00456159">
      <w:pPr>
        <w:spacing w:line="360" w:lineRule="auto"/>
        <w:jc w:val="both"/>
      </w:pPr>
      <w:r>
        <w:t xml:space="preserve">However, not </w:t>
      </w:r>
      <w:proofErr w:type="gramStart"/>
      <w:r>
        <w:t>all of</w:t>
      </w:r>
      <w:proofErr w:type="gramEnd"/>
      <w:r>
        <w:t xml:space="preserve"> the countries will be represented on the graph. Because </w:t>
      </w:r>
      <w:proofErr w:type="gramStart"/>
      <w:r>
        <w:t>a number of</w:t>
      </w:r>
      <w:proofErr w:type="gramEnd"/>
      <w:r>
        <w:t xml:space="preserve"> countries did not have data in all three datasets, we must select countries that appear in all datasets, which include Japan, Germany, the United States, and China. After that, we can combine the datasets, and the result is a csv file like the one below:</w:t>
      </w:r>
    </w:p>
    <w:p w14:paraId="3BB66CAE" w14:textId="77777777" w:rsidR="00F66C4A" w:rsidRDefault="00E9197C" w:rsidP="00456159">
      <w:pPr>
        <w:spacing w:line="360" w:lineRule="auto"/>
        <w:jc w:val="both"/>
      </w:pPr>
      <w:r>
        <w:rPr>
          <w:noProof/>
        </w:rPr>
        <w:drawing>
          <wp:inline distT="114300" distB="114300" distL="114300" distR="114300" wp14:anchorId="4FF1348F" wp14:editId="737A2771">
            <wp:extent cx="5943600" cy="3568700"/>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5943600" cy="3568700"/>
                    </a:xfrm>
                    <a:prstGeom prst="rect">
                      <a:avLst/>
                    </a:prstGeom>
                    <a:ln/>
                  </pic:spPr>
                </pic:pic>
              </a:graphicData>
            </a:graphic>
          </wp:inline>
        </w:drawing>
      </w:r>
    </w:p>
    <w:p w14:paraId="1A69526C" w14:textId="26A9B9CA" w:rsidR="00CE7C9A" w:rsidRDefault="00CE7C9A" w:rsidP="00456159">
      <w:pPr>
        <w:spacing w:line="360" w:lineRule="auto"/>
        <w:jc w:val="both"/>
      </w:pPr>
      <w:r>
        <w:lastRenderedPageBreak/>
        <w:t>Figure 10.</w:t>
      </w:r>
    </w:p>
    <w:p w14:paraId="60741917" w14:textId="77777777" w:rsidR="00F66C4A" w:rsidRDefault="00E9197C" w:rsidP="00456159">
      <w:pPr>
        <w:spacing w:line="360" w:lineRule="auto"/>
        <w:jc w:val="both"/>
      </w:pPr>
      <w:r>
        <w:t>Figure CSV file for the third Visualization.</w:t>
      </w:r>
    </w:p>
    <w:p w14:paraId="60F364F0" w14:textId="77777777" w:rsidR="00F66C4A" w:rsidRDefault="00E9197C" w:rsidP="00456159">
      <w:pPr>
        <w:spacing w:line="360" w:lineRule="auto"/>
        <w:jc w:val="both"/>
      </w:pPr>
      <w:r>
        <w:t xml:space="preserve">The primary objective of this chart is to generate a line chart with each line representing the variance of CO2 emissions in each country over a 5-year period. Thus, we need to use the “Group” function in D3 to generate an organized array with the key element being the name of a country. </w:t>
      </w:r>
    </w:p>
    <w:p w14:paraId="7474465E" w14:textId="77777777" w:rsidR="00F66C4A" w:rsidRDefault="00E9197C" w:rsidP="00456159">
      <w:pPr>
        <w:spacing w:line="360" w:lineRule="auto"/>
        <w:jc w:val="both"/>
      </w:pPr>
      <w:r>
        <w:rPr>
          <w:noProof/>
        </w:rPr>
        <w:drawing>
          <wp:inline distT="114300" distB="114300" distL="114300" distR="114300" wp14:anchorId="3047FD8F" wp14:editId="54D712D1">
            <wp:extent cx="5943600" cy="57277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5943600" cy="5727700"/>
                    </a:xfrm>
                    <a:prstGeom prst="rect">
                      <a:avLst/>
                    </a:prstGeom>
                    <a:ln/>
                  </pic:spPr>
                </pic:pic>
              </a:graphicData>
            </a:graphic>
          </wp:inline>
        </w:drawing>
      </w:r>
    </w:p>
    <w:p w14:paraId="0FFD22B6" w14:textId="073794A9" w:rsidR="00CE7C9A" w:rsidRDefault="00CE7C9A" w:rsidP="00456159">
      <w:pPr>
        <w:spacing w:line="360" w:lineRule="auto"/>
        <w:jc w:val="both"/>
      </w:pPr>
      <w:r>
        <w:t>Figure 11.</w:t>
      </w:r>
    </w:p>
    <w:p w14:paraId="2BBC75AB" w14:textId="77777777" w:rsidR="00F66C4A" w:rsidRDefault="00E9197C" w:rsidP="00456159">
      <w:pPr>
        <w:spacing w:line="360" w:lineRule="auto"/>
        <w:jc w:val="both"/>
      </w:pPr>
      <w:r>
        <w:t>Figure. Data after grouping</w:t>
      </w:r>
    </w:p>
    <w:p w14:paraId="77FADBC9" w14:textId="77777777" w:rsidR="00F66C4A" w:rsidRDefault="00F66C4A" w:rsidP="00456159">
      <w:pPr>
        <w:spacing w:line="360" w:lineRule="auto"/>
        <w:jc w:val="both"/>
      </w:pPr>
    </w:p>
    <w:p w14:paraId="6DCEB6D6" w14:textId="77777777" w:rsidR="00F66C4A" w:rsidRDefault="00F66C4A" w:rsidP="00456159">
      <w:pPr>
        <w:spacing w:line="360" w:lineRule="auto"/>
        <w:jc w:val="both"/>
      </w:pPr>
    </w:p>
    <w:p w14:paraId="2E4923A8" w14:textId="77777777" w:rsidR="00F66C4A" w:rsidRDefault="00E9197C" w:rsidP="00456159">
      <w:pPr>
        <w:pStyle w:val="Heading1"/>
        <w:numPr>
          <w:ilvl w:val="0"/>
          <w:numId w:val="2"/>
        </w:numPr>
        <w:spacing w:line="360" w:lineRule="auto"/>
        <w:jc w:val="both"/>
      </w:pPr>
      <w:r>
        <w:t>Requirement</w:t>
      </w:r>
    </w:p>
    <w:p w14:paraId="46E9BDDF" w14:textId="77777777" w:rsidR="00F66C4A" w:rsidRDefault="00E9197C" w:rsidP="00456159">
      <w:pPr>
        <w:pStyle w:val="Heading2"/>
        <w:numPr>
          <w:ilvl w:val="1"/>
          <w:numId w:val="2"/>
        </w:numPr>
        <w:spacing w:line="360" w:lineRule="auto"/>
        <w:jc w:val="both"/>
      </w:pPr>
      <w:r>
        <w:t>Must-have Features</w:t>
      </w:r>
    </w:p>
    <w:p w14:paraId="1025E5B0" w14:textId="77777777" w:rsidR="00F66C4A" w:rsidRDefault="00E9197C" w:rsidP="00456159">
      <w:pPr>
        <w:spacing w:line="360" w:lineRule="auto"/>
      </w:pPr>
      <w:r>
        <w:t>There are several features that are considered vital for the purposes of this visualisation because without them, the project could not be progressed appropriately:</w:t>
      </w:r>
    </w:p>
    <w:p w14:paraId="18E943F7" w14:textId="48914C86" w:rsidR="00F66C4A" w:rsidRDefault="00E9197C" w:rsidP="00456159">
      <w:pPr>
        <w:numPr>
          <w:ilvl w:val="0"/>
          <w:numId w:val="1"/>
        </w:numPr>
        <w:spacing w:after="0" w:line="360" w:lineRule="auto"/>
      </w:pPr>
      <w:r>
        <w:t xml:space="preserve">A chart that demonstrates the demand of multiple sources of energy over the </w:t>
      </w:r>
      <w:proofErr w:type="gramStart"/>
      <w:r>
        <w:t>world  in</w:t>
      </w:r>
      <w:proofErr w:type="gramEnd"/>
      <w:r>
        <w:t xml:space="preserve"> 201</w:t>
      </w:r>
      <w:r w:rsidR="00466DDE">
        <w:t>9</w:t>
      </w:r>
      <w:r>
        <w:t xml:space="preserve"> in</w:t>
      </w:r>
      <w:r w:rsidR="00466DDE">
        <w:t xml:space="preserve"> </w:t>
      </w:r>
      <w:r>
        <w:t>different sectors</w:t>
      </w:r>
      <w:r w:rsidR="00466DDE">
        <w:t xml:space="preserve">. </w:t>
      </w:r>
      <w:r>
        <w:t>There must be colour legends to help the audiences figuring out how the data in each sector is represented.</w:t>
      </w:r>
    </w:p>
    <w:p w14:paraId="47E128F5" w14:textId="77777777" w:rsidR="00F66C4A" w:rsidRDefault="00E9197C" w:rsidP="00456159">
      <w:pPr>
        <w:numPr>
          <w:ilvl w:val="0"/>
          <w:numId w:val="1"/>
        </w:numPr>
        <w:spacing w:after="0" w:line="360" w:lineRule="auto"/>
      </w:pPr>
      <w:r>
        <w:t xml:space="preserve">A choropleth that displays the total amount of primary energy consumption around the world in a 10-year period starting from 2010 to 2020. The colour saturation must be used </w:t>
      </w:r>
      <w:proofErr w:type="gramStart"/>
      <w:r>
        <w:t>in order to</w:t>
      </w:r>
      <w:proofErr w:type="gramEnd"/>
      <w:r>
        <w:t xml:space="preserve"> encode the amount of energy consumption, with the higher saturation indicating the higher energy consumption.</w:t>
      </w:r>
    </w:p>
    <w:p w14:paraId="23ED0AC2" w14:textId="77777777" w:rsidR="00F66C4A" w:rsidRDefault="00E9197C" w:rsidP="00456159">
      <w:pPr>
        <w:numPr>
          <w:ilvl w:val="0"/>
          <w:numId w:val="1"/>
        </w:numPr>
        <w:spacing w:after="0" w:line="360" w:lineRule="auto"/>
      </w:pPr>
      <w:r>
        <w:t xml:space="preserve">A line chart indicates the CO2 emissions of different types of energy in four different countries namely The United States of America, Germany, </w:t>
      </w:r>
      <w:proofErr w:type="gramStart"/>
      <w:r>
        <w:t>Japan</w:t>
      </w:r>
      <w:proofErr w:type="gramEnd"/>
      <w:r>
        <w:t xml:space="preserve"> and China. As a result, four different colour hues are utilised to illustrate the volatility of the CO2 emissions in each country. </w:t>
      </w:r>
    </w:p>
    <w:p w14:paraId="57C28074" w14:textId="77777777" w:rsidR="00F66C4A" w:rsidRDefault="00E9197C" w:rsidP="00456159">
      <w:pPr>
        <w:pStyle w:val="Heading2"/>
        <w:numPr>
          <w:ilvl w:val="1"/>
          <w:numId w:val="2"/>
        </w:numPr>
        <w:spacing w:line="360" w:lineRule="auto"/>
        <w:jc w:val="both"/>
      </w:pPr>
      <w:r>
        <w:t>Optional features</w:t>
      </w:r>
    </w:p>
    <w:p w14:paraId="5BC6C306" w14:textId="77777777" w:rsidR="00F66C4A" w:rsidRDefault="00E9197C" w:rsidP="00456159">
      <w:pPr>
        <w:pStyle w:val="Heading1"/>
        <w:numPr>
          <w:ilvl w:val="0"/>
          <w:numId w:val="2"/>
        </w:numPr>
        <w:spacing w:line="360" w:lineRule="auto"/>
        <w:jc w:val="both"/>
      </w:pPr>
      <w:r>
        <w:t>Visualization Design</w:t>
      </w:r>
    </w:p>
    <w:p w14:paraId="733491B2" w14:textId="77777777" w:rsidR="00F66C4A" w:rsidRDefault="00E9197C" w:rsidP="00456159">
      <w:pPr>
        <w:pStyle w:val="Heading2"/>
        <w:numPr>
          <w:ilvl w:val="1"/>
          <w:numId w:val="2"/>
        </w:numPr>
        <w:spacing w:line="360" w:lineRule="auto"/>
        <w:jc w:val="both"/>
      </w:pPr>
      <w:r>
        <w:t>Energy demand per sector</w:t>
      </w:r>
    </w:p>
    <w:p w14:paraId="737F7E79" w14:textId="77777777" w:rsidR="00E9197C" w:rsidRDefault="00E9197C" w:rsidP="00456159">
      <w:pPr>
        <w:pStyle w:val="Heading3"/>
        <w:numPr>
          <w:ilvl w:val="2"/>
          <w:numId w:val="2"/>
        </w:numPr>
        <w:spacing w:line="360" w:lineRule="auto"/>
        <w:jc w:val="both"/>
      </w:pPr>
      <w:r>
        <w:t xml:space="preserve">Initial Idea    </w:t>
      </w:r>
    </w:p>
    <w:p w14:paraId="77641C00" w14:textId="2A35EB92" w:rsidR="00DF7F69" w:rsidRDefault="00A27C87" w:rsidP="00456159">
      <w:pPr>
        <w:spacing w:line="360" w:lineRule="auto"/>
        <w:rPr>
          <w:noProof/>
        </w:rPr>
      </w:pPr>
      <w:r w:rsidRPr="00A27C87">
        <w:t xml:space="preserve">Initially, we intend to create multiple pie charts to represent the energy demand of various types of energy </w:t>
      </w:r>
      <w:r w:rsidR="00515081">
        <w:t>for</w:t>
      </w:r>
      <w:r w:rsidRPr="00A27C87">
        <w:t xml:space="preserve"> each sector</w:t>
      </w:r>
      <w:r w:rsidR="00515081">
        <w:t xml:space="preserve"> (</w:t>
      </w:r>
      <w:r w:rsidR="00E30B20">
        <w:t>Industry, Residential</w:t>
      </w:r>
      <w:r w:rsidR="00593F29">
        <w:t xml:space="preserve">, </w:t>
      </w:r>
      <w:proofErr w:type="gramStart"/>
      <w:r w:rsidR="00593F29">
        <w:t>Commercial</w:t>
      </w:r>
      <w:proofErr w:type="gramEnd"/>
      <w:r w:rsidR="00593F29">
        <w:t xml:space="preserve"> and public services, Transport and Other</w:t>
      </w:r>
      <w:r w:rsidR="00515081">
        <w:t>)</w:t>
      </w:r>
      <w:r w:rsidRPr="00A27C87">
        <w:t xml:space="preserve">. As a result, there will be buttons that allow users to select which sector they are interested in. </w:t>
      </w:r>
      <w:r w:rsidR="00416CE0">
        <w:t>Besides</w:t>
      </w:r>
      <w:r w:rsidRPr="00A27C87">
        <w:t xml:space="preserve">, different types of energy will be encoded by different </w:t>
      </w:r>
      <w:proofErr w:type="spellStart"/>
      <w:r w:rsidRPr="00A27C87">
        <w:t>colors</w:t>
      </w:r>
      <w:proofErr w:type="spellEnd"/>
      <w:r w:rsidRPr="00A27C87">
        <w:t xml:space="preserve"> (hue</w:t>
      </w:r>
      <w:r w:rsidR="00A3774E">
        <w:t>s</w:t>
      </w:r>
      <w:r w:rsidRPr="00A27C87">
        <w:t xml:space="preserve">). And the larger the </w:t>
      </w:r>
      <w:r w:rsidR="007A30D2">
        <w:t>slices</w:t>
      </w:r>
      <w:r w:rsidRPr="00A27C87">
        <w:t>, the higher the value of energy demand for a specific energy type.</w:t>
      </w:r>
    </w:p>
    <w:p w14:paraId="7CC9C475" w14:textId="49E54ACB" w:rsidR="00DF7F69" w:rsidRDefault="00DF7F69" w:rsidP="00DF7F69">
      <w:pPr>
        <w:spacing w:line="360" w:lineRule="auto"/>
        <w:jc w:val="center"/>
      </w:pPr>
      <w:r>
        <w:rPr>
          <w:noProof/>
        </w:rPr>
        <w:lastRenderedPageBreak/>
        <w:drawing>
          <wp:inline distT="0" distB="0" distL="0" distR="0" wp14:anchorId="499DE416" wp14:editId="0402720D">
            <wp:extent cx="5019496" cy="3030279"/>
            <wp:effectExtent l="0" t="0" r="0" b="0"/>
            <wp:docPr id="14" name="Picture 1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042" t="12020" r="21088" b="14709"/>
                    <a:stretch/>
                  </pic:blipFill>
                  <pic:spPr bwMode="auto">
                    <a:xfrm>
                      <a:off x="0" y="0"/>
                      <a:ext cx="5062844" cy="3056448"/>
                    </a:xfrm>
                    <a:prstGeom prst="rect">
                      <a:avLst/>
                    </a:prstGeom>
                    <a:noFill/>
                    <a:ln>
                      <a:noFill/>
                    </a:ln>
                    <a:extLst>
                      <a:ext uri="{53640926-AAD7-44D8-BBD7-CCE9431645EC}">
                        <a14:shadowObscured xmlns:a14="http://schemas.microsoft.com/office/drawing/2010/main"/>
                      </a:ext>
                    </a:extLst>
                  </pic:spPr>
                </pic:pic>
              </a:graphicData>
            </a:graphic>
          </wp:inline>
        </w:drawing>
      </w:r>
    </w:p>
    <w:p w14:paraId="7C733837" w14:textId="6A108617" w:rsidR="00DF7F69" w:rsidRDefault="007B3B18" w:rsidP="007B3B18">
      <w:pPr>
        <w:spacing w:line="360" w:lineRule="auto"/>
        <w:jc w:val="center"/>
      </w:pPr>
      <w:r>
        <w:t>Figure</w:t>
      </w:r>
      <w:r w:rsidR="002710BB">
        <w:t xml:space="preserve"> 12</w:t>
      </w:r>
      <w:r>
        <w:t xml:space="preserve">. The sketch </w:t>
      </w:r>
      <w:r w:rsidR="004C2B51">
        <w:t>for the first design</w:t>
      </w:r>
    </w:p>
    <w:p w14:paraId="33DC3D92" w14:textId="4D9F02FB" w:rsidR="002B17A7" w:rsidRDefault="00ED2F19" w:rsidP="0052283B">
      <w:pPr>
        <w:spacing w:line="360" w:lineRule="auto"/>
      </w:pPr>
      <w:r>
        <w:t xml:space="preserve">Even though this </w:t>
      </w:r>
      <w:r w:rsidR="00154A9B">
        <w:t>approach has numerous advantages such as</w:t>
      </w:r>
      <w:r w:rsidR="00D6633F">
        <w:t xml:space="preserve"> </w:t>
      </w:r>
      <w:r w:rsidR="001E56E7">
        <w:t>i</w:t>
      </w:r>
      <w:r w:rsidR="001E56E7" w:rsidRPr="001E56E7">
        <w:t xml:space="preserve">t allows the audience to immediately observe a </w:t>
      </w:r>
      <w:r w:rsidR="00D522A9">
        <w:t xml:space="preserve">comparison between each sort of energy </w:t>
      </w:r>
      <w:r w:rsidR="001E56E7" w:rsidRPr="001E56E7">
        <w:t>and perform an immediate analysis or grasp information</w:t>
      </w:r>
      <w:r w:rsidR="001E56E7">
        <w:t xml:space="preserve"> (</w:t>
      </w:r>
      <w:r w:rsidR="008A12CF">
        <w:t>Rajasekhar 2022</w:t>
      </w:r>
      <w:r w:rsidR="001E56E7">
        <w:t>)</w:t>
      </w:r>
      <w:r w:rsidR="001E56E7" w:rsidRPr="001E56E7">
        <w:t>.</w:t>
      </w:r>
      <w:r w:rsidR="00FC6E5D">
        <w:t xml:space="preserve"> </w:t>
      </w:r>
      <w:proofErr w:type="gramStart"/>
      <w:r w:rsidR="00FC6E5D">
        <w:t>However</w:t>
      </w:r>
      <w:proofErr w:type="gramEnd"/>
      <w:r w:rsidR="00FC6E5D">
        <w:t xml:space="preserve"> </w:t>
      </w:r>
      <w:r w:rsidR="00516907">
        <w:t xml:space="preserve">there are several issues </w:t>
      </w:r>
      <w:r w:rsidR="002B17A7">
        <w:t>with this visualization:</w:t>
      </w:r>
    </w:p>
    <w:p w14:paraId="00BC8884" w14:textId="592E04F9" w:rsidR="00F05173" w:rsidRDefault="004A1B05" w:rsidP="00032EF4">
      <w:pPr>
        <w:pStyle w:val="ListParagraph"/>
        <w:numPr>
          <w:ilvl w:val="0"/>
          <w:numId w:val="6"/>
        </w:numPr>
        <w:spacing w:line="360" w:lineRule="auto"/>
      </w:pPr>
      <w:r>
        <w:t xml:space="preserve">When slices are close in size, it’s </w:t>
      </w:r>
      <w:r w:rsidR="00DF283B">
        <w:t>difficult to tell which is bigger.</w:t>
      </w:r>
    </w:p>
    <w:p w14:paraId="2674E9B0" w14:textId="2EB311F6" w:rsidR="00DF283B" w:rsidRDefault="008D73A7" w:rsidP="00C05399">
      <w:pPr>
        <w:pStyle w:val="ListParagraph"/>
        <w:numPr>
          <w:ilvl w:val="0"/>
          <w:numId w:val="6"/>
        </w:numPr>
        <w:spacing w:line="360" w:lineRule="auto"/>
      </w:pPr>
      <w:r>
        <w:t>Because the human eyes</w:t>
      </w:r>
      <w:r w:rsidR="007A53CB">
        <w:t xml:space="preserve"> </w:t>
      </w:r>
      <w:proofErr w:type="gramStart"/>
      <w:r w:rsidR="007A53CB">
        <w:t>isn’t</w:t>
      </w:r>
      <w:proofErr w:type="gramEnd"/>
      <w:r w:rsidR="007A53CB">
        <w:t xml:space="preserve"> good at ascribing quantitative value </w:t>
      </w:r>
      <w:r w:rsidR="0096788C">
        <w:t>to two-</w:t>
      </w:r>
      <w:proofErr w:type="spellStart"/>
      <w:r w:rsidR="0096788C">
        <w:t>dimentional</w:t>
      </w:r>
      <w:proofErr w:type="spellEnd"/>
      <w:r w:rsidR="0096788C">
        <w:t xml:space="preserve"> space</w:t>
      </w:r>
      <w:r w:rsidR="00DB77E4">
        <w:t>. Therefore</w:t>
      </w:r>
      <w:r w:rsidR="00AE5524">
        <w:t xml:space="preserve">, pie chart </w:t>
      </w:r>
      <w:proofErr w:type="gramStart"/>
      <w:r w:rsidR="00AE5524">
        <w:t>are</w:t>
      </w:r>
      <w:proofErr w:type="gramEnd"/>
      <w:r w:rsidR="00AE5524">
        <w:t xml:space="preserve"> hard for people to read. (Storytelling) (need to paraphrase).</w:t>
      </w:r>
    </w:p>
    <w:p w14:paraId="26C4CC9B" w14:textId="6AA67F31" w:rsidR="00084F70" w:rsidRDefault="00F71DFB" w:rsidP="00C05399">
      <w:pPr>
        <w:pStyle w:val="ListParagraph"/>
        <w:numPr>
          <w:ilvl w:val="0"/>
          <w:numId w:val="6"/>
        </w:numPr>
        <w:spacing w:line="360" w:lineRule="auto"/>
      </w:pPr>
      <w:r>
        <w:t xml:space="preserve">Since this approach requires to create </w:t>
      </w:r>
      <w:r w:rsidR="00EA554B">
        <w:t xml:space="preserve">5 more pie charts </w:t>
      </w:r>
      <w:r w:rsidR="007F5540">
        <w:t>correspond to 5 different sectors</w:t>
      </w:r>
      <w:r w:rsidR="00C7780E">
        <w:t>, which is time consuming and repetitive</w:t>
      </w:r>
    </w:p>
    <w:p w14:paraId="2F02C4E3" w14:textId="640ADE72" w:rsidR="00AD626B" w:rsidRDefault="00AD626B" w:rsidP="00AD626B">
      <w:pPr>
        <w:spacing w:line="360" w:lineRule="auto"/>
      </w:pPr>
      <w:r>
        <w:t>In second attempt, we decided to go with the bar chart</w:t>
      </w:r>
      <w:r w:rsidR="004F133A">
        <w:t xml:space="preserve">. With this method, the amount of energy consumption will be encoded </w:t>
      </w:r>
      <w:r w:rsidR="00E820A1">
        <w:t>by line mark and vertical spatial position channel. Which means the larger the amount of energy consumption, the higher the bar is</w:t>
      </w:r>
      <w:r w:rsidR="00F954A7">
        <w:t>.</w:t>
      </w:r>
    </w:p>
    <w:p w14:paraId="7DDDBBA8" w14:textId="6CD679FB" w:rsidR="006F341A" w:rsidRDefault="006F341A" w:rsidP="00AD626B">
      <w:pPr>
        <w:spacing w:line="360" w:lineRule="auto"/>
      </w:pPr>
      <w:r>
        <w:rPr>
          <w:noProof/>
        </w:rPr>
        <w:lastRenderedPageBreak/>
        <w:drawing>
          <wp:inline distT="0" distB="0" distL="0" distR="0" wp14:anchorId="109EA342" wp14:editId="77EBDD00">
            <wp:extent cx="5943600" cy="3714750"/>
            <wp:effectExtent l="0" t="0" r="0" b="0"/>
            <wp:docPr id="2" name="Picture 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14:paraId="5453A69B" w14:textId="640F3522" w:rsidR="002710BB" w:rsidRDefault="002710BB" w:rsidP="00AD626B">
      <w:pPr>
        <w:spacing w:line="360" w:lineRule="auto"/>
      </w:pPr>
      <w:r>
        <w:t xml:space="preserve">Figure 13. The sketch of </w:t>
      </w:r>
      <w:r w:rsidR="001A42E7">
        <w:t>second design.</w:t>
      </w:r>
    </w:p>
    <w:p w14:paraId="0B71B2D8" w14:textId="2A3D8E1D" w:rsidR="006F341A" w:rsidRDefault="006F341A" w:rsidP="00AD626B">
      <w:pPr>
        <w:spacing w:line="360" w:lineRule="auto"/>
      </w:pPr>
      <w:r>
        <w:t xml:space="preserve">In </w:t>
      </w:r>
      <w:proofErr w:type="gramStart"/>
      <w:r>
        <w:t>addition</w:t>
      </w:r>
      <w:proofErr w:type="gramEnd"/>
      <w:r w:rsidR="00E879C5">
        <w:t xml:space="preserve"> we also </w:t>
      </w:r>
      <w:r w:rsidR="004C0D46">
        <w:t>want to implement a stacked bar chart</w:t>
      </w:r>
      <w:r w:rsidR="00BD200F">
        <w:t xml:space="preserve">. </w:t>
      </w:r>
      <w:r w:rsidR="00D9645A">
        <w:t>With t</w:t>
      </w:r>
      <w:r w:rsidR="00BD200F">
        <w:t xml:space="preserve">his method </w:t>
      </w:r>
      <w:r w:rsidR="00556287">
        <w:t xml:space="preserve">each sector will be encoded by different </w:t>
      </w:r>
      <w:proofErr w:type="spellStart"/>
      <w:r w:rsidR="00556287">
        <w:t>colors</w:t>
      </w:r>
      <w:proofErr w:type="spellEnd"/>
      <w:r w:rsidR="00556287">
        <w:t xml:space="preserve"> (hue)</w:t>
      </w:r>
      <w:r w:rsidR="00EE14BA">
        <w:t>. Bes</w:t>
      </w:r>
      <w:r w:rsidR="0054038C">
        <w:t xml:space="preserve">ides, each sector will be encoded by different </w:t>
      </w:r>
      <w:proofErr w:type="spellStart"/>
      <w:r w:rsidR="0054038C">
        <w:t>colors</w:t>
      </w:r>
      <w:proofErr w:type="spellEnd"/>
      <w:r w:rsidR="0054038C">
        <w:t xml:space="preserve"> (hue)</w:t>
      </w:r>
      <w:r w:rsidR="00FB2EC8">
        <w:t xml:space="preserve"> </w:t>
      </w:r>
    </w:p>
    <w:p w14:paraId="7727B82B" w14:textId="77777777" w:rsidR="00F66C4A" w:rsidRDefault="00E9197C" w:rsidP="00456159">
      <w:pPr>
        <w:pStyle w:val="Heading3"/>
        <w:numPr>
          <w:ilvl w:val="2"/>
          <w:numId w:val="2"/>
        </w:numPr>
        <w:spacing w:line="360" w:lineRule="auto"/>
        <w:jc w:val="both"/>
      </w:pPr>
      <w:r>
        <w:t>Final</w:t>
      </w:r>
    </w:p>
    <w:p w14:paraId="49D14B79" w14:textId="77777777" w:rsidR="00F66C4A" w:rsidRDefault="00E9197C" w:rsidP="00456159">
      <w:pPr>
        <w:pStyle w:val="Heading2"/>
        <w:numPr>
          <w:ilvl w:val="1"/>
          <w:numId w:val="2"/>
        </w:numPr>
        <w:spacing w:line="360" w:lineRule="auto"/>
        <w:jc w:val="both"/>
      </w:pPr>
      <w:r>
        <w:t>Energy consumption per region</w:t>
      </w:r>
    </w:p>
    <w:p w14:paraId="7D49328D" w14:textId="77777777" w:rsidR="00F66C4A" w:rsidRDefault="00E9197C" w:rsidP="00456159">
      <w:pPr>
        <w:pStyle w:val="Heading3"/>
        <w:numPr>
          <w:ilvl w:val="2"/>
          <w:numId w:val="2"/>
        </w:numPr>
        <w:spacing w:line="360" w:lineRule="auto"/>
        <w:jc w:val="both"/>
      </w:pPr>
      <w:r>
        <w:t>Initial Idea</w:t>
      </w:r>
    </w:p>
    <w:p w14:paraId="3CAED313" w14:textId="77777777" w:rsidR="00F66C4A" w:rsidRDefault="00E9197C" w:rsidP="00456159">
      <w:pPr>
        <w:pStyle w:val="Heading3"/>
        <w:numPr>
          <w:ilvl w:val="2"/>
          <w:numId w:val="2"/>
        </w:numPr>
        <w:spacing w:line="360" w:lineRule="auto"/>
        <w:jc w:val="both"/>
      </w:pPr>
      <w:r>
        <w:t>Final</w:t>
      </w:r>
    </w:p>
    <w:p w14:paraId="19E44B5C" w14:textId="77777777" w:rsidR="00F66C4A" w:rsidRDefault="00E9197C" w:rsidP="00456159">
      <w:pPr>
        <w:pStyle w:val="Heading2"/>
        <w:numPr>
          <w:ilvl w:val="1"/>
          <w:numId w:val="2"/>
        </w:numPr>
        <w:spacing w:line="360" w:lineRule="auto"/>
        <w:jc w:val="both"/>
      </w:pPr>
      <w:r>
        <w:t>Co2 emissions from different types of energy</w:t>
      </w:r>
    </w:p>
    <w:p w14:paraId="662BB886" w14:textId="77777777" w:rsidR="00F66C4A" w:rsidRDefault="00E9197C" w:rsidP="00456159">
      <w:pPr>
        <w:pStyle w:val="Heading3"/>
        <w:numPr>
          <w:ilvl w:val="2"/>
          <w:numId w:val="2"/>
        </w:numPr>
        <w:spacing w:line="360" w:lineRule="auto"/>
        <w:jc w:val="both"/>
      </w:pPr>
      <w:r>
        <w:t>Initial Idea</w:t>
      </w:r>
    </w:p>
    <w:p w14:paraId="241D4562" w14:textId="77777777" w:rsidR="00F66C4A" w:rsidRDefault="00E9197C" w:rsidP="00456159">
      <w:pPr>
        <w:pStyle w:val="Heading3"/>
        <w:numPr>
          <w:ilvl w:val="2"/>
          <w:numId w:val="2"/>
        </w:numPr>
        <w:spacing w:line="360" w:lineRule="auto"/>
        <w:jc w:val="both"/>
      </w:pPr>
      <w:r>
        <w:t>Final</w:t>
      </w:r>
    </w:p>
    <w:p w14:paraId="11FB7DF9" w14:textId="77777777" w:rsidR="00F66C4A" w:rsidRDefault="00F66C4A" w:rsidP="00456159">
      <w:pPr>
        <w:spacing w:line="360" w:lineRule="auto"/>
        <w:jc w:val="both"/>
      </w:pPr>
    </w:p>
    <w:p w14:paraId="781C63DD" w14:textId="77777777" w:rsidR="00F66C4A" w:rsidRDefault="00E9197C" w:rsidP="00456159">
      <w:pPr>
        <w:pStyle w:val="Heading1"/>
        <w:numPr>
          <w:ilvl w:val="0"/>
          <w:numId w:val="2"/>
        </w:numPr>
        <w:spacing w:line="360" w:lineRule="auto"/>
        <w:jc w:val="both"/>
      </w:pPr>
      <w:r>
        <w:t>Conclusion</w:t>
      </w:r>
    </w:p>
    <w:p w14:paraId="74300E24" w14:textId="77777777" w:rsidR="00F66C4A" w:rsidRDefault="00F66C4A" w:rsidP="00456159">
      <w:pPr>
        <w:spacing w:line="360" w:lineRule="auto"/>
        <w:jc w:val="both"/>
      </w:pPr>
    </w:p>
    <w:p w14:paraId="729B7AD4" w14:textId="611B5F89" w:rsidR="00F66C4A" w:rsidRDefault="00E9197C" w:rsidP="00456159">
      <w:pPr>
        <w:spacing w:line="360" w:lineRule="auto"/>
        <w:jc w:val="both"/>
      </w:pPr>
      <w:r>
        <w:lastRenderedPageBreak/>
        <w:t>References</w:t>
      </w:r>
      <w:r w:rsidR="008A12CF" w:rsidRPr="008A12CF">
        <w:t xml:space="preserve"> </w:t>
      </w:r>
    </w:p>
    <w:p w14:paraId="51C40BAE" w14:textId="77777777" w:rsidR="00F66C4A" w:rsidRDefault="0025343D" w:rsidP="00456159">
      <w:pPr>
        <w:spacing w:line="360" w:lineRule="auto"/>
        <w:jc w:val="both"/>
      </w:pPr>
      <w:hyperlink r:id="rId28">
        <w:proofErr w:type="spellStart"/>
        <w:r w:rsidR="00E9197C">
          <w:rPr>
            <w:color w:val="0000FF"/>
            <w:u w:val="single"/>
          </w:rPr>
          <w:t>world.geo.json</w:t>
        </w:r>
        <w:proofErr w:type="spellEnd"/>
        <w:r w:rsidR="00E9197C">
          <w:rPr>
            <w:color w:val="0000FF"/>
            <w:u w:val="single"/>
          </w:rPr>
          <w:t>/</w:t>
        </w:r>
        <w:proofErr w:type="spellStart"/>
        <w:r w:rsidR="00E9197C">
          <w:rPr>
            <w:color w:val="0000FF"/>
            <w:u w:val="single"/>
          </w:rPr>
          <w:t>countries.geo.json</w:t>
        </w:r>
        <w:proofErr w:type="spellEnd"/>
        <w:r w:rsidR="00E9197C">
          <w:rPr>
            <w:color w:val="0000FF"/>
            <w:u w:val="single"/>
          </w:rPr>
          <w:t xml:space="preserve"> at master · </w:t>
        </w:r>
        <w:proofErr w:type="spellStart"/>
        <w:r w:rsidR="00E9197C">
          <w:rPr>
            <w:color w:val="0000FF"/>
            <w:u w:val="single"/>
          </w:rPr>
          <w:t>johan</w:t>
        </w:r>
        <w:proofErr w:type="spellEnd"/>
        <w:r w:rsidR="00E9197C">
          <w:rPr>
            <w:color w:val="0000FF"/>
            <w:u w:val="single"/>
          </w:rPr>
          <w:t>/</w:t>
        </w:r>
        <w:proofErr w:type="spellStart"/>
        <w:r w:rsidR="00E9197C">
          <w:rPr>
            <w:color w:val="0000FF"/>
            <w:u w:val="single"/>
          </w:rPr>
          <w:t>world.geo.json</w:t>
        </w:r>
        <w:proofErr w:type="spellEnd"/>
        <w:r w:rsidR="00E9197C">
          <w:rPr>
            <w:color w:val="0000FF"/>
            <w:u w:val="single"/>
          </w:rPr>
          <w:t xml:space="preserve"> (github.com)</w:t>
        </w:r>
      </w:hyperlink>
      <w:r w:rsidR="00E9197C">
        <w:t xml:space="preserve"> (</w:t>
      </w:r>
      <w:proofErr w:type="spellStart"/>
      <w:r w:rsidR="00E9197C">
        <w:t>GeoJson</w:t>
      </w:r>
      <w:proofErr w:type="spellEnd"/>
      <w:r w:rsidR="00E9197C">
        <w:t>)</w:t>
      </w:r>
    </w:p>
    <w:p w14:paraId="6900E501" w14:textId="52EA8C19" w:rsidR="00F66C4A" w:rsidRDefault="0025343D" w:rsidP="00456159">
      <w:pPr>
        <w:spacing w:line="360" w:lineRule="auto"/>
        <w:jc w:val="both"/>
      </w:pPr>
      <w:hyperlink r:id="rId29">
        <w:r w:rsidR="00E9197C">
          <w:rPr>
            <w:color w:val="1155CC"/>
            <w:u w:val="single"/>
          </w:rPr>
          <w:t>Energy Technology Perspectives 2017 - Data product - IEA</w:t>
        </w:r>
      </w:hyperlink>
      <w:r w:rsidR="00E9197C">
        <w:t xml:space="preserve"> (First Chart)</w:t>
      </w:r>
    </w:p>
    <w:p w14:paraId="0B0D8748" w14:textId="2199511A" w:rsidR="00040C0F" w:rsidRDefault="0025343D" w:rsidP="00456159">
      <w:pPr>
        <w:spacing w:line="360" w:lineRule="auto"/>
        <w:jc w:val="both"/>
        <w:rPr>
          <w:rStyle w:val="Hyperlink"/>
        </w:rPr>
      </w:pPr>
      <w:hyperlink r:id="rId30" w:anchor=":~:text=According%20to%20the%20International%20Energy%20Agency%20%28IEA%29%2C%20the,greenhouse%20gases.%20For%20more%20information%20see%20pages%20on%3A" w:history="1">
        <w:r w:rsidR="00040C0F">
          <w:rPr>
            <w:rStyle w:val="Hyperlink"/>
          </w:rPr>
          <w:t xml:space="preserve">Carbon Dioxide Emissions </w:t>
        </w:r>
        <w:proofErr w:type="gramStart"/>
        <w:r w:rsidR="00040C0F">
          <w:rPr>
            <w:rStyle w:val="Hyperlink"/>
          </w:rPr>
          <w:t>From</w:t>
        </w:r>
        <w:proofErr w:type="gramEnd"/>
        <w:r w:rsidR="00040C0F">
          <w:rPr>
            <w:rStyle w:val="Hyperlink"/>
          </w:rPr>
          <w:t xml:space="preserve"> Electricity - World Nuclear Association (world-nuclear.org)</w:t>
        </w:r>
      </w:hyperlink>
    </w:p>
    <w:p w14:paraId="11C909F8" w14:textId="09C7E5EC" w:rsidR="00F52218" w:rsidRDefault="0025343D" w:rsidP="00456159">
      <w:pPr>
        <w:spacing w:line="360" w:lineRule="auto"/>
        <w:jc w:val="both"/>
      </w:pPr>
      <w:hyperlink r:id="rId31" w:anchor=":~:text=Advantages%20of%20a%20Pie%20Chart%201%20A%20simple,manipulate%20pieces%20of%20data%20in%20the%20pie%20chart." w:history="1">
        <w:r w:rsidR="00F52218">
          <w:rPr>
            <w:rStyle w:val="Hyperlink"/>
          </w:rPr>
          <w:t>Advantages and disadvantages of pie charts (excelr.com)</w:t>
        </w:r>
      </w:hyperlink>
      <w:r w:rsidR="00F52218">
        <w:t xml:space="preserve"> (pie chart)</w:t>
      </w:r>
    </w:p>
    <w:p w14:paraId="625E4C8D" w14:textId="77777777" w:rsidR="00F66C4A" w:rsidRDefault="00E9197C" w:rsidP="00456159">
      <w:pPr>
        <w:spacing w:line="360" w:lineRule="auto"/>
        <w:jc w:val="both"/>
      </w:pPr>
      <w:r>
        <w:t>Appendix</w:t>
      </w:r>
    </w:p>
    <w:sectPr w:rsidR="00F66C4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D57111"/>
    <w:multiLevelType w:val="hybridMultilevel"/>
    <w:tmpl w:val="CCC0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4C047A"/>
    <w:multiLevelType w:val="multilevel"/>
    <w:tmpl w:val="BB006448"/>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 w15:restartNumberingAfterBreak="0">
    <w:nsid w:val="6EDC31D0"/>
    <w:multiLevelType w:val="multilevel"/>
    <w:tmpl w:val="4880DF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23D6B4C"/>
    <w:multiLevelType w:val="multilevel"/>
    <w:tmpl w:val="0C7AF9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C73686"/>
    <w:multiLevelType w:val="hybridMultilevel"/>
    <w:tmpl w:val="EDD0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524C39"/>
    <w:multiLevelType w:val="hybridMultilevel"/>
    <w:tmpl w:val="E1B6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6377638">
    <w:abstractNumId w:val="3"/>
  </w:num>
  <w:num w:numId="2" w16cid:durableId="1841041960">
    <w:abstractNumId w:val="1"/>
  </w:num>
  <w:num w:numId="3" w16cid:durableId="1201240587">
    <w:abstractNumId w:val="2"/>
  </w:num>
  <w:num w:numId="4" w16cid:durableId="318071684">
    <w:abstractNumId w:val="5"/>
  </w:num>
  <w:num w:numId="5" w16cid:durableId="1939873496">
    <w:abstractNumId w:val="4"/>
  </w:num>
  <w:num w:numId="6" w16cid:durableId="401833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jQ1MAMxTQ1NlXSUglOLizPz80AKTGsBBN+KeywAAAA="/>
  </w:docVars>
  <w:rsids>
    <w:rsidRoot w:val="00F66C4A"/>
    <w:rsid w:val="000110F3"/>
    <w:rsid w:val="00012740"/>
    <w:rsid w:val="00032EF4"/>
    <w:rsid w:val="00040C0F"/>
    <w:rsid w:val="00051CE3"/>
    <w:rsid w:val="00084F70"/>
    <w:rsid w:val="000A5FE3"/>
    <w:rsid w:val="000E695E"/>
    <w:rsid w:val="000F175B"/>
    <w:rsid w:val="000F5757"/>
    <w:rsid w:val="001333FA"/>
    <w:rsid w:val="00135444"/>
    <w:rsid w:val="00154998"/>
    <w:rsid w:val="00154A9B"/>
    <w:rsid w:val="001A306B"/>
    <w:rsid w:val="001A42E7"/>
    <w:rsid w:val="001E56E7"/>
    <w:rsid w:val="001E7F1A"/>
    <w:rsid w:val="001F0572"/>
    <w:rsid w:val="0022693A"/>
    <w:rsid w:val="0025343D"/>
    <w:rsid w:val="002614E4"/>
    <w:rsid w:val="002710BB"/>
    <w:rsid w:val="00297427"/>
    <w:rsid w:val="002B17A7"/>
    <w:rsid w:val="002D313C"/>
    <w:rsid w:val="002E0203"/>
    <w:rsid w:val="002F570E"/>
    <w:rsid w:val="00301813"/>
    <w:rsid w:val="00303ADD"/>
    <w:rsid w:val="00363FD2"/>
    <w:rsid w:val="00387A19"/>
    <w:rsid w:val="003C0746"/>
    <w:rsid w:val="003C62BC"/>
    <w:rsid w:val="003E46B9"/>
    <w:rsid w:val="00416CE0"/>
    <w:rsid w:val="0044337A"/>
    <w:rsid w:val="00456159"/>
    <w:rsid w:val="00460085"/>
    <w:rsid w:val="00466DDE"/>
    <w:rsid w:val="00495D82"/>
    <w:rsid w:val="004A0178"/>
    <w:rsid w:val="004A1B05"/>
    <w:rsid w:val="004C0D46"/>
    <w:rsid w:val="004C2B51"/>
    <w:rsid w:val="004C7677"/>
    <w:rsid w:val="004C7D89"/>
    <w:rsid w:val="004F133A"/>
    <w:rsid w:val="00515081"/>
    <w:rsid w:val="00516907"/>
    <w:rsid w:val="0052283B"/>
    <w:rsid w:val="00523BF0"/>
    <w:rsid w:val="0054038C"/>
    <w:rsid w:val="00553F5E"/>
    <w:rsid w:val="00556287"/>
    <w:rsid w:val="00593F29"/>
    <w:rsid w:val="005C6737"/>
    <w:rsid w:val="005D3ADB"/>
    <w:rsid w:val="005D5261"/>
    <w:rsid w:val="00632293"/>
    <w:rsid w:val="00682B9E"/>
    <w:rsid w:val="006F341A"/>
    <w:rsid w:val="0070366A"/>
    <w:rsid w:val="00717263"/>
    <w:rsid w:val="00722E3A"/>
    <w:rsid w:val="00737DD1"/>
    <w:rsid w:val="00761FBF"/>
    <w:rsid w:val="007A30D2"/>
    <w:rsid w:val="007A53CB"/>
    <w:rsid w:val="007B3B18"/>
    <w:rsid w:val="007E4A09"/>
    <w:rsid w:val="007E6106"/>
    <w:rsid w:val="007F5540"/>
    <w:rsid w:val="0082287A"/>
    <w:rsid w:val="008A12CF"/>
    <w:rsid w:val="008B3B90"/>
    <w:rsid w:val="008D1F5C"/>
    <w:rsid w:val="008D73A7"/>
    <w:rsid w:val="008F3626"/>
    <w:rsid w:val="008F69C1"/>
    <w:rsid w:val="00927DB0"/>
    <w:rsid w:val="00946B5C"/>
    <w:rsid w:val="0096788C"/>
    <w:rsid w:val="0099124A"/>
    <w:rsid w:val="00992DCE"/>
    <w:rsid w:val="009D1AE5"/>
    <w:rsid w:val="00A24073"/>
    <w:rsid w:val="00A27C87"/>
    <w:rsid w:val="00A3774E"/>
    <w:rsid w:val="00A37778"/>
    <w:rsid w:val="00A410CF"/>
    <w:rsid w:val="00A51925"/>
    <w:rsid w:val="00A84753"/>
    <w:rsid w:val="00AD0960"/>
    <w:rsid w:val="00AD626B"/>
    <w:rsid w:val="00AE5515"/>
    <w:rsid w:val="00AE5524"/>
    <w:rsid w:val="00AF30EE"/>
    <w:rsid w:val="00B30B10"/>
    <w:rsid w:val="00B37491"/>
    <w:rsid w:val="00B45928"/>
    <w:rsid w:val="00B622F8"/>
    <w:rsid w:val="00B7181A"/>
    <w:rsid w:val="00B76A31"/>
    <w:rsid w:val="00B875B7"/>
    <w:rsid w:val="00BA08C6"/>
    <w:rsid w:val="00BD200F"/>
    <w:rsid w:val="00BE6DB2"/>
    <w:rsid w:val="00C05399"/>
    <w:rsid w:val="00C70DBD"/>
    <w:rsid w:val="00C77546"/>
    <w:rsid w:val="00C7780E"/>
    <w:rsid w:val="00C81AE1"/>
    <w:rsid w:val="00CE7C9A"/>
    <w:rsid w:val="00D522A9"/>
    <w:rsid w:val="00D634D2"/>
    <w:rsid w:val="00D6633F"/>
    <w:rsid w:val="00D9645A"/>
    <w:rsid w:val="00DB77E4"/>
    <w:rsid w:val="00DC7C00"/>
    <w:rsid w:val="00DD325C"/>
    <w:rsid w:val="00DE5800"/>
    <w:rsid w:val="00DF283B"/>
    <w:rsid w:val="00DF7AE0"/>
    <w:rsid w:val="00DF7F69"/>
    <w:rsid w:val="00E063B7"/>
    <w:rsid w:val="00E20C18"/>
    <w:rsid w:val="00E30B20"/>
    <w:rsid w:val="00E820A1"/>
    <w:rsid w:val="00E879C5"/>
    <w:rsid w:val="00E9197C"/>
    <w:rsid w:val="00EA554B"/>
    <w:rsid w:val="00EB59C8"/>
    <w:rsid w:val="00EC39DF"/>
    <w:rsid w:val="00ED2F19"/>
    <w:rsid w:val="00ED742B"/>
    <w:rsid w:val="00EE14BA"/>
    <w:rsid w:val="00F05173"/>
    <w:rsid w:val="00F52218"/>
    <w:rsid w:val="00F66C4A"/>
    <w:rsid w:val="00F71DFB"/>
    <w:rsid w:val="00F720E1"/>
    <w:rsid w:val="00F7777F"/>
    <w:rsid w:val="00F8275E"/>
    <w:rsid w:val="00F954A7"/>
    <w:rsid w:val="00FB2EC8"/>
    <w:rsid w:val="00FB33BD"/>
    <w:rsid w:val="00FC6E5D"/>
    <w:rsid w:val="00FE71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F8935"/>
  <w15:docId w15:val="{8DE315EB-6103-4969-8490-5585C4E5B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ind w:left="360" w:hanging="360"/>
      <w:outlineLvl w:val="0"/>
    </w:pPr>
    <w:rPr>
      <w:b/>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40" w:after="0"/>
      <w:ind w:left="72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character" w:styleId="Hyperlink">
    <w:name w:val="Hyperlink"/>
    <w:basedOn w:val="DefaultParagraphFont"/>
    <w:uiPriority w:val="99"/>
    <w:semiHidden/>
    <w:unhideWhenUsed/>
    <w:rsid w:val="00040C0F"/>
    <w:rPr>
      <w:color w:val="0000FF"/>
      <w:u w:val="single"/>
    </w:rPr>
  </w:style>
  <w:style w:type="character" w:styleId="FollowedHyperlink">
    <w:name w:val="FollowedHyperlink"/>
    <w:basedOn w:val="DefaultParagraphFont"/>
    <w:uiPriority w:val="99"/>
    <w:semiHidden/>
    <w:unhideWhenUsed/>
    <w:rsid w:val="004A0178"/>
    <w:rPr>
      <w:color w:val="800080" w:themeColor="followedHyperlink"/>
      <w:u w:val="single"/>
    </w:rPr>
  </w:style>
  <w:style w:type="paragraph" w:styleId="ListParagraph">
    <w:name w:val="List Paragraph"/>
    <w:basedOn w:val="Normal"/>
    <w:uiPriority w:val="34"/>
    <w:qFormat/>
    <w:rsid w:val="00261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www.statista.com/statistics/1198050/carbon-dioxide-emissions-from-coal-use-in-select-countrie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statista.com/statistics/1198124/carbon-dioxide-emissions-from-oil-use-in-select-countries/" TargetMode="External"/><Relationship Id="rId20" Type="http://schemas.openxmlformats.org/officeDocument/2006/relationships/image" Target="media/image8.png"/><Relationship Id="rId29" Type="http://schemas.openxmlformats.org/officeDocument/2006/relationships/hyperlink" Target="https://www.iea.org/data-and-statistics/data-product/energy-technology-perspectives-2017-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ohan/world.geo.json/blob/master/countries.geo.json"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github.com/johan/world.geo.json/blob/master/countries.geo.json" TargetMode="Externa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xcelr.com/advantages-and-disadvantages-of-pie-charts/" TargetMode="External"/><Relationship Id="rId4" Type="http://schemas.openxmlformats.org/officeDocument/2006/relationships/numbering" Target="numbering.xml"/><Relationship Id="rId9" Type="http://schemas.openxmlformats.org/officeDocument/2006/relationships/hyperlink" Target="https://ourworldindata.org/explorers/energy?facet=none&amp;country=USA~GBR~CHN~OWID_WRL~IND~BRA~ZAF&amp;Total+or+Breakdown=Total&amp;Energy+or+Electricity=Primary+energy&amp;Metric=Annual+consumption" TargetMode="External"/><Relationship Id="rId14" Type="http://schemas.openxmlformats.org/officeDocument/2006/relationships/hyperlink" Target="https://www.statista.com/statistics/1198084/carbon-dioxide-emissions-from-gas-combustion-in-select-countries/"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hyperlink" Target="https://www.world-nuclear.org/information-library/energy-and-the-environment/carbon-dioxide-emissions-from-electricity.aspx?itid=lk_inline_enhanced-templat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67CEC90065A74DBC59C02A5863BAB4" ma:contentTypeVersion="4" ma:contentTypeDescription="Create a new document." ma:contentTypeScope="" ma:versionID="7a2cc2d503d614adf8b59c40c8561d8d">
  <xsd:schema xmlns:xsd="http://www.w3.org/2001/XMLSchema" xmlns:xs="http://www.w3.org/2001/XMLSchema" xmlns:p="http://schemas.microsoft.com/office/2006/metadata/properties" xmlns:ns3="371cd7cc-295b-473f-8780-bb614d2bf906" targetNamespace="http://schemas.microsoft.com/office/2006/metadata/properties" ma:root="true" ma:fieldsID="cca8f54db1314924a2d0edf11935a7eb" ns3:_="">
    <xsd:import namespace="371cd7cc-295b-473f-8780-bb614d2bf90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1cd7cc-295b-473f-8780-bb614d2bf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F0E03C-2FB5-47E7-A42B-66256E1D1836}">
  <ds:schemaRefs>
    <ds:schemaRef ds:uri="http://schemas.microsoft.com/sharepoint/v3/contenttype/forms"/>
  </ds:schemaRefs>
</ds:datastoreItem>
</file>

<file path=customXml/itemProps2.xml><?xml version="1.0" encoding="utf-8"?>
<ds:datastoreItem xmlns:ds="http://schemas.openxmlformats.org/officeDocument/2006/customXml" ds:itemID="{3F5AA958-86AF-438A-869A-E37A23A9F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1cd7cc-295b-473f-8780-bb614d2bf9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FCFCB0-DD81-415A-8550-7BE84C7520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17</Pages>
  <Words>2230</Words>
  <Characters>12711</Characters>
  <Application>Microsoft Office Word</Application>
  <DocSecurity>0</DocSecurity>
  <Lines>105</Lines>
  <Paragraphs>29</Paragraphs>
  <ScaleCrop>false</ScaleCrop>
  <Company/>
  <LinksUpToDate>false</LinksUpToDate>
  <CharactersWithSpaces>1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EN DUC NGUYEN</cp:lastModifiedBy>
  <cp:revision>148</cp:revision>
  <dcterms:created xsi:type="dcterms:W3CDTF">2022-05-12T12:19:00Z</dcterms:created>
  <dcterms:modified xsi:type="dcterms:W3CDTF">2022-05-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7CEC90065A74DBC59C02A5863BAB4</vt:lpwstr>
  </property>
</Properties>
</file>